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9EF365" w14:textId="5759A772" w:rsidR="000A6882" w:rsidRDefault="000A6882" w:rsidP="000C5927">
      <w:pPr>
        <w:pStyle w:val="Heading1"/>
      </w:pPr>
      <w:r>
        <w:t>Component-</w:t>
      </w:r>
      <w:proofErr w:type="spellStart"/>
      <w:r>
        <w:t>base</w:t>
      </w:r>
      <w:proofErr w:type="spellEnd"/>
      <w:r>
        <w:t xml:space="preserve"> development and </w:t>
      </w:r>
      <w:r w:rsidR="0029471A">
        <w:t>Open architecture</w:t>
      </w:r>
    </w:p>
    <w:p w14:paraId="2CC13EB6" w14:textId="77777777" w:rsidR="00273B1D" w:rsidRDefault="00273B1D" w:rsidP="00273B1D">
      <w:pPr>
        <w:pStyle w:val="Heading2"/>
      </w:pPr>
      <w:r>
        <w:t>Component-</w:t>
      </w:r>
      <w:proofErr w:type="spellStart"/>
      <w:r>
        <w:t>base</w:t>
      </w:r>
      <w:proofErr w:type="spellEnd"/>
      <w:r>
        <w:t xml:space="preserve"> development </w:t>
      </w:r>
    </w:p>
    <w:p w14:paraId="2D300120" w14:textId="01037A2A" w:rsidR="00737798" w:rsidRDefault="00737798" w:rsidP="00737798">
      <w:pPr>
        <w:spacing w:before="120" w:after="120" w:line="360" w:lineRule="atLeast"/>
        <w:ind w:right="-180"/>
        <w:rPr>
          <w:color w:val="000000"/>
          <w:sz w:val="27"/>
          <w:szCs w:val="27"/>
        </w:rPr>
      </w:pPr>
      <w:r>
        <w:rPr>
          <w:color w:val="000000"/>
          <w:sz w:val="27"/>
          <w:szCs w:val="27"/>
        </w:rPr>
        <w:t xml:space="preserve">Hardware engineers create circuits by mounting </w:t>
      </w:r>
      <w:proofErr w:type="gramStart"/>
      <w:r>
        <w:rPr>
          <w:color w:val="000000"/>
          <w:sz w:val="27"/>
          <w:szCs w:val="27"/>
        </w:rPr>
        <w:t>pre-fabricated</w:t>
      </w:r>
      <w:proofErr w:type="gramEnd"/>
      <w:r>
        <w:rPr>
          <w:color w:val="000000"/>
          <w:sz w:val="27"/>
          <w:szCs w:val="27"/>
        </w:rPr>
        <w:t xml:space="preserve"> chips on circuit boards. Component-based development extends this idea to software engineering: software engineers should be able to create applications by deploying and connecting </w:t>
      </w:r>
      <w:proofErr w:type="gramStart"/>
      <w:r>
        <w:rPr>
          <w:color w:val="000000"/>
          <w:sz w:val="27"/>
          <w:szCs w:val="27"/>
        </w:rPr>
        <w:t>pre-fabricated</w:t>
      </w:r>
      <w:proofErr w:type="gramEnd"/>
      <w:r>
        <w:rPr>
          <w:color w:val="000000"/>
          <w:sz w:val="27"/>
          <w:szCs w:val="27"/>
        </w:rPr>
        <w:t xml:space="preserve">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25A7EE8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3676C34E"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proofErr w:type="spellStart"/>
      <w:r>
        <w:rPr>
          <w:rStyle w:val="spelle"/>
          <w:color w:val="000000"/>
          <w:sz w:val="27"/>
          <w:szCs w:val="27"/>
        </w:rPr>
        <w:t>Netsuite</w:t>
      </w:r>
      <w:proofErr w:type="spellEnd"/>
      <w:r>
        <w:rPr>
          <w:color w:val="000000"/>
          <w:sz w:val="27"/>
          <w:szCs w:val="27"/>
        </w:rPr>
        <w:t>.</w:t>
      </w:r>
    </w:p>
    <w:p w14:paraId="052F5065"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032BE9FE"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8" w:history="1">
        <w:r>
          <w:rPr>
            <w:rStyle w:val="Hyperlink"/>
            <w:sz w:val="27"/>
            <w:szCs w:val="27"/>
          </w:rPr>
          <w:t> OLE containers and components</w:t>
        </w:r>
      </w:hyperlink>
      <w:r>
        <w:rPr>
          <w:color w:val="000000"/>
          <w:sz w:val="27"/>
          <w:szCs w:val="27"/>
        </w:rPr>
        <w:t>.</w:t>
      </w:r>
    </w:p>
    <w:p w14:paraId="46BC6AB2" w14:textId="2E1FCD8B"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9"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004E099" w14:textId="77777777" w:rsidR="00207415" w:rsidRPr="00207415" w:rsidRDefault="00207415" w:rsidP="00207415">
      <w:r w:rsidRPr="00207415">
        <w:t>Definitions</w:t>
      </w:r>
    </w:p>
    <w:p w14:paraId="16292BEB" w14:textId="77777777" w:rsidR="00207415" w:rsidRDefault="00207415" w:rsidP="00207415">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4486A426" w14:textId="77777777" w:rsidR="00207415" w:rsidRDefault="00207415" w:rsidP="00207415">
      <w:pPr>
        <w:spacing w:before="120" w:after="120" w:line="360" w:lineRule="atLeast"/>
        <w:ind w:right="-180"/>
        <w:rPr>
          <w:color w:val="000000"/>
          <w:sz w:val="27"/>
          <w:szCs w:val="27"/>
        </w:rPr>
      </w:pPr>
      <w:r>
        <w:rPr>
          <w:color w:val="000000"/>
          <w:sz w:val="27"/>
          <w:szCs w:val="27"/>
        </w:rPr>
        <w:t>Externally, a component is a set of realized interfaces together with a set of required interfaces.</w:t>
      </w:r>
    </w:p>
    <w:p w14:paraId="7C540E1B" w14:textId="77777777" w:rsidR="00207415" w:rsidRDefault="00207415" w:rsidP="00207415">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5B43AAE8" w14:textId="55E34C32" w:rsidR="00273B1D" w:rsidRDefault="00273B1D" w:rsidP="00273B1D">
      <w:pPr>
        <w:pStyle w:val="Heading2"/>
        <w:rPr>
          <w:color w:val="000000"/>
          <w:sz w:val="27"/>
          <w:szCs w:val="27"/>
        </w:rPr>
      </w:pPr>
      <w:r>
        <w:t>Open architecture</w:t>
      </w:r>
    </w:p>
    <w:p w14:paraId="45561C10" w14:textId="48B4CDB0" w:rsidR="00737798" w:rsidRDefault="00737798" w:rsidP="00737798">
      <w:pPr>
        <w:spacing w:before="120" w:after="120" w:line="360" w:lineRule="atLeast"/>
        <w:ind w:right="-180"/>
        <w:rPr>
          <w:color w:val="000000"/>
          <w:sz w:val="27"/>
          <w:szCs w:val="27"/>
        </w:rPr>
      </w:pPr>
      <w:r>
        <w:rPr>
          <w:color w:val="000000"/>
          <w:sz w:val="27"/>
          <w:szCs w:val="27"/>
        </w:rPr>
        <w:t xml:space="preserve">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w:t>
      </w:r>
      <w:proofErr w:type="gramStart"/>
      <w:r>
        <w:rPr>
          <w:color w:val="000000"/>
          <w:sz w:val="27"/>
          <w:szCs w:val="27"/>
        </w:rPr>
        <w:t>competitively-priced</w:t>
      </w:r>
      <w:proofErr w:type="gramEnd"/>
      <w:r>
        <w:rPr>
          <w:color w:val="000000"/>
          <w:sz w:val="27"/>
          <w:szCs w:val="27"/>
        </w:rPr>
        <w:t xml:space="preserve"> components. In turn, </w:t>
      </w:r>
      <w:proofErr w:type="gramStart"/>
      <w:r>
        <w:rPr>
          <w:color w:val="000000"/>
          <w:sz w:val="27"/>
          <w:szCs w:val="27"/>
        </w:rPr>
        <w:t>this drives sales of B's product</w:t>
      </w:r>
      <w:proofErr w:type="gramEnd"/>
      <w:r>
        <w:rPr>
          <w:color w:val="000000"/>
          <w:sz w:val="27"/>
          <w:szCs w:val="27"/>
        </w:rPr>
        <w:t>.</w:t>
      </w:r>
    </w:p>
    <w:p w14:paraId="137F63C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1923E4EC"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1111EF7A"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lastRenderedPageBreak/>
        <w:t>·</w:t>
      </w:r>
      <w:r>
        <w:rPr>
          <w:color w:val="000000"/>
          <w:sz w:val="14"/>
          <w:szCs w:val="14"/>
        </w:rPr>
        <w:t>       </w:t>
      </w:r>
      <w:hyperlink r:id="rId10" w:history="1">
        <w:r>
          <w:rPr>
            <w:rStyle w:val="Hyperlink"/>
            <w:sz w:val="27"/>
            <w:szCs w:val="27"/>
          </w:rPr>
          <w:t>Eclipse </w:t>
        </w:r>
      </w:hyperlink>
      <w:r>
        <w:rPr>
          <w:color w:val="000000"/>
          <w:sz w:val="27"/>
          <w:szCs w:val="27"/>
        </w:rPr>
        <w:t>championed the container-component architecture.</w:t>
      </w:r>
    </w:p>
    <w:p w14:paraId="781CE891" w14:textId="77777777"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Most browsers employ some form of container-component architecture.</w:t>
      </w:r>
    </w:p>
    <w:p w14:paraId="628FC015" w14:textId="00498E8B" w:rsidR="00737798" w:rsidRDefault="00737798" w:rsidP="00207415">
      <w:pPr>
        <w:pStyle w:val="Heading2"/>
        <w:rPr>
          <w:sz w:val="24"/>
          <w:szCs w:val="24"/>
        </w:rPr>
      </w:pPr>
      <w:r>
        <w:rPr>
          <w:sz w:val="24"/>
          <w:szCs w:val="24"/>
        </w:rPr>
        <w:t>UML Notation</w:t>
      </w:r>
      <w:r w:rsidR="00E66B28">
        <w:t xml:space="preserve"> for container-component</w:t>
      </w:r>
    </w:p>
    <w:p w14:paraId="3FC8DE0A" w14:textId="77777777" w:rsidR="00737798" w:rsidRDefault="00737798" w:rsidP="00737798">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7FAFB81" w14:textId="3092F29F"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291F9D85" wp14:editId="0108257E">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128F3D7C" w14:textId="77777777" w:rsidR="00737798" w:rsidRDefault="00737798" w:rsidP="00737798">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1C368BAD" w14:textId="151906F5"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3CEABF53" wp14:editId="1210444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40142DD9" w14:textId="22035715" w:rsidR="002A6E6C" w:rsidRDefault="002A6E6C" w:rsidP="000C5927">
      <w:pPr>
        <w:pStyle w:val="Heading1"/>
      </w:pPr>
      <w:r>
        <w:t xml:space="preserve">What is </w:t>
      </w:r>
      <w:r w:rsidR="007C054A">
        <w:t>Ja</w:t>
      </w:r>
      <w:r w:rsidR="006A4D66">
        <w:t>v</w:t>
      </w:r>
      <w:r w:rsidR="007C054A">
        <w:t>a</w:t>
      </w:r>
      <w:r>
        <w:t xml:space="preserve"> EE</w:t>
      </w:r>
      <w:r w:rsidR="00541BB0">
        <w:t xml:space="preserve"> </w:t>
      </w:r>
      <w:r w:rsidR="00921364">
        <w:t xml:space="preserve">(Jakarta EE) </w:t>
      </w:r>
      <w:r w:rsidR="00541BB0">
        <w:t xml:space="preserve">and </w:t>
      </w:r>
      <w:proofErr w:type="gramStart"/>
      <w:r w:rsidR="00541BB0">
        <w:t>Spring</w:t>
      </w:r>
      <w:proofErr w:type="gramEnd"/>
    </w:p>
    <w:p w14:paraId="0E8A379D" w14:textId="2CD55324" w:rsidR="00541BB0" w:rsidRDefault="00541BB0" w:rsidP="00541BB0">
      <w:pPr>
        <w:pStyle w:val="Heading2"/>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proofErr w:type="spellStart"/>
      <w:r w:rsidR="00C71DE6">
        <w:fldChar w:fldCharType="begin"/>
      </w:r>
      <w:r w:rsidR="00C71DE6">
        <w:instrText xml:space="preserve"> HYPERLINK "http://wildfly.org/" </w:instrText>
      </w:r>
      <w:r w:rsidR="00C71DE6">
        <w:fldChar w:fldCharType="separate"/>
      </w:r>
      <w:r>
        <w:rPr>
          <w:rStyle w:val="Hyperlink"/>
          <w:rFonts w:ascii="inherit" w:hAnsi="inherit" w:cs="Arial"/>
          <w:sz w:val="23"/>
          <w:szCs w:val="23"/>
          <w:bdr w:val="none" w:sz="0" w:space="0" w:color="auto" w:frame="1"/>
        </w:rPr>
        <w:t>WildFly</w:t>
      </w:r>
      <w:proofErr w:type="spellEnd"/>
      <w:r w:rsidR="00C71DE6">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C71DE6">
        <w:fldChar w:fldCharType="begin"/>
      </w:r>
      <w:r w:rsidR="00C71DE6">
        <w:instrText xml:space="preserve"> HYPERLINK "http://tomee.apache.or</w:instrText>
      </w:r>
      <w:r w:rsidR="00C71DE6">
        <w:instrText xml:space="preserve">g/" </w:instrText>
      </w:r>
      <w:r w:rsidR="00C71DE6">
        <w:fldChar w:fldCharType="separate"/>
      </w:r>
      <w:r>
        <w:rPr>
          <w:rStyle w:val="Hyperlink"/>
          <w:rFonts w:ascii="inherit" w:hAnsi="inherit" w:cs="Arial"/>
          <w:sz w:val="23"/>
          <w:szCs w:val="23"/>
          <w:bdr w:val="none" w:sz="0" w:space="0" w:color="auto" w:frame="1"/>
        </w:rPr>
        <w:t>TomEE</w:t>
      </w:r>
      <w:proofErr w:type="spellEnd"/>
      <w:r w:rsidR="00C71DE6">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C71DE6">
        <w:fldChar w:fldCharType="begin"/>
      </w:r>
      <w:r w:rsidR="00C71DE6">
        <w:instrText xml:space="preserve"> HYPERLINK "http://glassfish.org/" </w:instrText>
      </w:r>
      <w:r w:rsidR="00C71DE6">
        <w:fldChar w:fldCharType="separate"/>
      </w:r>
      <w:r>
        <w:rPr>
          <w:rStyle w:val="Hyperlink"/>
          <w:rFonts w:ascii="inherit" w:hAnsi="inherit" w:cs="Arial"/>
          <w:sz w:val="23"/>
          <w:szCs w:val="23"/>
          <w:bdr w:val="none" w:sz="0" w:space="0" w:color="auto" w:frame="1"/>
        </w:rPr>
        <w:t>GlassFish</w:t>
      </w:r>
      <w:proofErr w:type="spellEnd"/>
      <w:r w:rsidR="00C71DE6">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hyperlink r:id="rId13"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14"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15"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16"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proofErr w:type="gramStart"/>
      <w:r>
        <w:rPr>
          <w:rStyle w:val="HTMLCode"/>
          <w:rFonts w:ascii="Consolas" w:hAnsi="Consolas"/>
          <w:color w:val="242729"/>
          <w:bdr w:val="none" w:sz="0" w:space="0" w:color="auto" w:frame="1"/>
        </w:rPr>
        <w:t>javax.*</w:t>
      </w:r>
      <w:proofErr w:type="gramEnd"/>
      <w:r>
        <w:rPr>
          <w:rFonts w:ascii="Arial" w:hAnsi="Arial" w:cs="Arial"/>
          <w:color w:val="242729"/>
          <w:sz w:val="23"/>
          <w:szCs w:val="23"/>
        </w:rPr>
        <w:t> classes in our code instead of implementation specific classes such as </w:t>
      </w:r>
      <w:proofErr w:type="spellStart"/>
      <w:r>
        <w:rPr>
          <w:rStyle w:val="HTMLCode"/>
          <w:rFonts w:ascii="Consolas" w:hAnsi="Consolas"/>
          <w:color w:val="242729"/>
          <w:bdr w:val="none" w:sz="0" w:space="0" w:color="auto" w:frame="1"/>
        </w:rPr>
        <w:t>org.jboss.wildfly</w:t>
      </w:r>
      <w:proofErr w:type="spellEnd"/>
      <w:r>
        <w:rPr>
          <w:rStyle w:val="HTMLCode"/>
          <w:rFonts w:ascii="Consolas" w:hAnsi="Consolas"/>
          <w:color w:val="242729"/>
          <w:bdr w:val="none" w:sz="0" w:space="0" w:color="auto" w:frame="1"/>
        </w:rPr>
        <w:t>.*</w:t>
      </w:r>
      <w:r>
        <w:rPr>
          <w:rFonts w:ascii="Arial" w:hAnsi="Arial" w:cs="Arial"/>
          <w:color w:val="242729"/>
          <w:sz w:val="23"/>
          <w:szCs w:val="23"/>
        </w:rPr>
        <w:t>, </w:t>
      </w:r>
      <w:proofErr w:type="spellStart"/>
      <w:r>
        <w:rPr>
          <w:rStyle w:val="HTMLCode"/>
          <w:rFonts w:ascii="Consolas" w:hAnsi="Consolas"/>
          <w:color w:val="242729"/>
          <w:bdr w:val="none" w:sz="0" w:space="0" w:color="auto" w:frame="1"/>
        </w:rPr>
        <w:t>com.sun.glassfish</w:t>
      </w:r>
      <w:proofErr w:type="spellEnd"/>
      <w:r>
        <w:rPr>
          <w:rStyle w:val="HTMLCode"/>
          <w:rFonts w:ascii="Consolas" w:hAnsi="Consolas"/>
          <w:color w:val="242729"/>
          <w:bdr w:val="none" w:sz="0" w:space="0" w:color="auto" w:frame="1"/>
        </w:rPr>
        <w:t>.*</w:t>
      </w:r>
      <w:r>
        <w:rPr>
          <w:rFonts w:ascii="Arial" w:hAnsi="Arial" w:cs="Arial"/>
          <w:color w:val="242729"/>
          <w:sz w:val="23"/>
          <w:szCs w:val="23"/>
        </w:rPr>
        <w:t xml:space="preserve">, </w:t>
      </w:r>
      <w:proofErr w:type="spellStart"/>
      <w:r>
        <w:rPr>
          <w:rFonts w:ascii="Arial" w:hAnsi="Arial" w:cs="Arial"/>
          <w:color w:val="242729"/>
          <w:sz w:val="23"/>
          <w:szCs w:val="23"/>
        </w:rPr>
        <w:t>etc</w:t>
      </w:r>
      <w:proofErr w:type="spellEnd"/>
      <w:r>
        <w:rPr>
          <w:rFonts w:ascii="Arial" w:hAnsi="Arial" w:cs="Arial"/>
          <w:color w:val="242729"/>
          <w:sz w:val="23"/>
          <w:szCs w:val="23"/>
        </w:rPr>
        <w:t xml:space="preserve">)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 xml:space="preserve">If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familiar with JDBC, it's basically the same concept as how JDBC drivers work. See also </w:t>
      </w:r>
      <w:proofErr w:type="spellStart"/>
      <w:r>
        <w:rPr>
          <w:rFonts w:ascii="Arial" w:hAnsi="Arial" w:cs="Arial"/>
          <w:color w:val="242729"/>
          <w:sz w:val="23"/>
          <w:szCs w:val="23"/>
        </w:rPr>
        <w:t>a.o.</w:t>
      </w:r>
      <w:proofErr w:type="spellEnd"/>
      <w:r>
        <w:rPr>
          <w:rFonts w:ascii="Arial" w:hAnsi="Arial" w:cs="Arial"/>
          <w:color w:val="242729"/>
          <w:sz w:val="23"/>
          <w:szCs w:val="23"/>
        </w:rPr>
        <w:t> </w:t>
      </w:r>
      <w:hyperlink r:id="rId17"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18"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xml:space="preserve"> from Oracle.com contains basically the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server along a bunch of documentation and examples and optionally also the NetBeans IDE. You </w:t>
      </w:r>
      <w:proofErr w:type="gramStart"/>
      <w:r>
        <w:rPr>
          <w:rFonts w:ascii="Arial" w:hAnsi="Arial" w:cs="Arial"/>
          <w:color w:val="242729"/>
          <w:sz w:val="23"/>
          <w:szCs w:val="23"/>
        </w:rPr>
        <w:t>don't</w:t>
      </w:r>
      <w:proofErr w:type="gramEnd"/>
      <w:r>
        <w:rPr>
          <w:rFonts w:ascii="Arial" w:hAnsi="Arial" w:cs="Arial"/>
          <w:color w:val="242729"/>
          <w:sz w:val="23"/>
          <w:szCs w:val="23"/>
        </w:rPr>
        <w:t xml:space="preserve">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19" w:history="1">
        <w:proofErr w:type="gramStart"/>
        <w:r>
          <w:rPr>
            <w:rStyle w:val="Hyperlink"/>
            <w:rFonts w:ascii="inherit" w:hAnsi="inherit" w:cs="Arial"/>
            <w:sz w:val="23"/>
            <w:szCs w:val="23"/>
            <w:bdr w:val="none" w:sz="0" w:space="0" w:color="auto" w:frame="1"/>
          </w:rPr>
          <w:t>it's</w:t>
        </w:r>
        <w:proofErr w:type="gramEnd"/>
        <w:r>
          <w:rPr>
            <w:rStyle w:val="Hyperlink"/>
            <w:rFonts w:ascii="inherit" w:hAnsi="inherit" w:cs="Arial"/>
            <w:sz w:val="23"/>
            <w:szCs w:val="23"/>
            <w:bdr w:val="none" w:sz="0" w:space="0" w:color="auto" w:frame="1"/>
          </w:rPr>
          <w:t xml:space="preserve"> in the Java EE API</w:t>
        </w:r>
      </w:hyperlink>
      <w:r>
        <w:rPr>
          <w:rFonts w:ascii="Arial" w:hAnsi="Arial" w:cs="Arial"/>
          <w:color w:val="242729"/>
          <w:sz w:val="23"/>
          <w:szCs w:val="23"/>
        </w:rPr>
        <w:t xml:space="preserve">. Full-fledged Java EE application servers support it out the box, but simple JSP/Servlet containers </w:t>
      </w:r>
      <w:proofErr w:type="gramStart"/>
      <w:r>
        <w:rPr>
          <w:rFonts w:ascii="Arial" w:hAnsi="Arial" w:cs="Arial"/>
          <w:color w:val="242729"/>
          <w:sz w:val="23"/>
          <w:szCs w:val="23"/>
        </w:rPr>
        <w:t>don't</w:t>
      </w:r>
      <w:proofErr w:type="gramEnd"/>
      <w:r>
        <w:rPr>
          <w:rFonts w:ascii="Arial" w:hAnsi="Arial" w:cs="Arial"/>
          <w:color w:val="242729"/>
          <w:sz w:val="23"/>
          <w:szCs w:val="23"/>
        </w:rPr>
        <w:t>.</w:t>
      </w:r>
    </w:p>
    <w:p w14:paraId="2DCF5C6C" w14:textId="4BBD5588" w:rsidR="00541BB0" w:rsidRDefault="00541BB0" w:rsidP="00541BB0">
      <w:pPr>
        <w:pStyle w:val="Heading2"/>
      </w:pPr>
      <w:r>
        <w:lastRenderedPageBreak/>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Spring is a standalone framework which substitutes and improves many parts of Java EE. Spring </w:t>
      </w:r>
      <w:proofErr w:type="gramStart"/>
      <w:r>
        <w:rPr>
          <w:rFonts w:ascii="Arial" w:hAnsi="Arial" w:cs="Arial"/>
          <w:color w:val="242729"/>
          <w:sz w:val="23"/>
          <w:szCs w:val="23"/>
        </w:rPr>
        <w:t>doesn't</w:t>
      </w:r>
      <w:proofErr w:type="gramEnd"/>
      <w:r>
        <w:rPr>
          <w:rFonts w:ascii="Arial" w:hAnsi="Arial" w:cs="Arial"/>
          <w:color w:val="242729"/>
          <w:sz w:val="23"/>
          <w:szCs w:val="23"/>
        </w:rPr>
        <w:t xml:space="preserve"> necessarily require Java EE to run. A bare-bones servlet container like Tomcat is already sufficient. Simply put, Spring is a competitor of Java EE. </w:t>
      </w:r>
      <w:proofErr w:type="gramStart"/>
      <w:r>
        <w:rPr>
          <w:rFonts w:ascii="Arial" w:hAnsi="Arial" w:cs="Arial"/>
          <w:color w:val="242729"/>
          <w:sz w:val="23"/>
          <w:szCs w:val="23"/>
        </w:rPr>
        <w:t>E.g.</w:t>
      </w:r>
      <w:proofErr w:type="gramEnd"/>
      <w:r>
        <w:rPr>
          <w:rFonts w:ascii="Arial" w:hAnsi="Arial" w:cs="Arial"/>
          <w:color w:val="242729"/>
          <w:sz w:val="23"/>
          <w:szCs w:val="23"/>
        </w:rPr>
        <w:t xml:space="preserve"> "Spring" (standalone) competes EJB/JTA, Spring MVC competes JSF/JAX-RS, Spring DI/</w:t>
      </w:r>
      <w:proofErr w:type="spellStart"/>
      <w:r>
        <w:rPr>
          <w:rFonts w:ascii="Arial" w:hAnsi="Arial" w:cs="Arial"/>
          <w:color w:val="242729"/>
          <w:sz w:val="23"/>
          <w:szCs w:val="23"/>
        </w:rPr>
        <w:t>IoC</w:t>
      </w:r>
      <w:proofErr w:type="spellEnd"/>
      <w:r>
        <w:rPr>
          <w:rFonts w:ascii="Arial" w:hAnsi="Arial" w:cs="Arial"/>
          <w:color w:val="242729"/>
          <w:sz w:val="23"/>
          <w:szCs w:val="23"/>
        </w:rPr>
        <w:t>/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xml:space="preserve"> framework like Spring to make the developers </w:t>
      </w:r>
      <w:proofErr w:type="gramStart"/>
      <w:r>
        <w:rPr>
          <w:rFonts w:ascii="Arial" w:hAnsi="Arial" w:cs="Arial"/>
          <w:color w:val="242729"/>
          <w:sz w:val="23"/>
          <w:szCs w:val="23"/>
        </w:rPr>
        <w:t>more easy</w:t>
      </w:r>
      <w:proofErr w:type="gramEnd"/>
      <w:r>
        <w:rPr>
          <w:rFonts w:ascii="Arial" w:hAnsi="Arial" w:cs="Arial"/>
          <w:color w:val="242729"/>
          <w:sz w:val="23"/>
          <w:szCs w:val="23"/>
        </w:rPr>
        <w:t xml:space="preserve"> as to developing among others the service layer.</w:t>
      </w:r>
    </w:p>
    <w:p w14:paraId="4FB3A966"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ly when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using a bare-bones servlet container such as Tomcat and can't move on to a Java EE server, then Spring is more attractive as it's easier to install Spring on Tomcat. It isn't possible to install </w:t>
      </w:r>
      <w:proofErr w:type="gramStart"/>
      <w:r>
        <w:rPr>
          <w:rFonts w:ascii="Arial" w:hAnsi="Arial" w:cs="Arial"/>
          <w:color w:val="242729"/>
          <w:sz w:val="23"/>
          <w:szCs w:val="23"/>
        </w:rPr>
        <w:t>e.g.</w:t>
      </w:r>
      <w:proofErr w:type="gramEnd"/>
      <w:r>
        <w:rPr>
          <w:rFonts w:ascii="Arial" w:hAnsi="Arial" w:cs="Arial"/>
          <w:color w:val="242729"/>
          <w:sz w:val="23"/>
          <w:szCs w:val="23"/>
        </w:rPr>
        <w:t xml:space="preserve"> an EJB container on Tomcat without modifying the server itself, you would basically be reinventing </w:t>
      </w:r>
      <w:proofErr w:type="spellStart"/>
      <w:r>
        <w:rPr>
          <w:rFonts w:ascii="Arial" w:hAnsi="Arial" w:cs="Arial"/>
          <w:color w:val="242729"/>
          <w:sz w:val="23"/>
          <w:szCs w:val="23"/>
        </w:rPr>
        <w:t>TomEE</w:t>
      </w:r>
      <w:proofErr w:type="spellEnd"/>
      <w:r>
        <w:rPr>
          <w:rFonts w:ascii="Arial" w:hAnsi="Arial" w:cs="Arial"/>
          <w:color w:val="242729"/>
          <w:sz w:val="23"/>
          <w:szCs w:val="23"/>
        </w:rPr>
        <w:t>.</w:t>
      </w:r>
    </w:p>
    <w:p w14:paraId="44229C91" w14:textId="625DB5CC" w:rsidR="00CB298F" w:rsidRDefault="00660A10" w:rsidP="000C5927">
      <w:pPr>
        <w:pStyle w:val="Heading1"/>
      </w:pPr>
      <w:r>
        <w:t>Web server vs web container vs application server</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e of the big disadvantages of CGI is that a new program is spawned for each request so maintaining state between requests could be a major performance issue. The state might be handled in cookies or encoded in a URL, but if it gets </w:t>
      </w:r>
      <w:proofErr w:type="gramStart"/>
      <w:r>
        <w:rPr>
          <w:rFonts w:ascii="Arial" w:hAnsi="Arial" w:cs="Arial"/>
          <w:color w:val="242729"/>
          <w:sz w:val="23"/>
          <w:szCs w:val="23"/>
        </w:rPr>
        <w:t>to</w:t>
      </w:r>
      <w:proofErr w:type="gramEnd"/>
      <w:r>
        <w:rPr>
          <w:rFonts w:ascii="Arial" w:hAnsi="Arial" w:cs="Arial"/>
          <w:color w:val="242729"/>
          <w:sz w:val="23"/>
          <w:szCs w:val="23"/>
        </w:rPr>
        <w:t xml:space="preserve"> large it must be stored elsewhere and keyed from encoded </w:t>
      </w:r>
      <w:proofErr w:type="spellStart"/>
      <w:r>
        <w:rPr>
          <w:rFonts w:ascii="Arial" w:hAnsi="Arial" w:cs="Arial"/>
          <w:color w:val="242729"/>
          <w:sz w:val="23"/>
          <w:szCs w:val="23"/>
        </w:rPr>
        <w:t>url</w:t>
      </w:r>
      <w:proofErr w:type="spellEnd"/>
      <w:r>
        <w:rPr>
          <w:rFonts w:ascii="Arial" w:hAnsi="Arial" w:cs="Arial"/>
          <w:color w:val="242729"/>
          <w:sz w:val="23"/>
          <w:szCs w:val="23"/>
        </w:rPr>
        <w:t xml:space="preserve">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lastRenderedPageBreak/>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016DB1">
      <w:pPr>
        <w:pStyle w:val="ListParagraph"/>
        <w:numPr>
          <w:ilvl w:val="0"/>
          <w:numId w:val="4"/>
        </w:numPr>
      </w:pPr>
      <w:r>
        <w:t xml:space="preserve">Web server: </w:t>
      </w:r>
      <w:r w:rsidRPr="00D47385">
        <w:rPr>
          <w:b/>
          <w:bCs/>
        </w:rPr>
        <w:t>Apache</w:t>
      </w:r>
      <w:r>
        <w:t xml:space="preserve">, </w:t>
      </w:r>
      <w:proofErr w:type="spellStart"/>
      <w:r>
        <w:t>NginX</w:t>
      </w:r>
      <w:proofErr w:type="spellEnd"/>
      <w:r>
        <w:t>, IIS</w:t>
      </w:r>
    </w:p>
    <w:p w14:paraId="04541191" w14:textId="77777777" w:rsidR="00016DB1" w:rsidRDefault="00016DB1" w:rsidP="00016DB1">
      <w:pPr>
        <w:pStyle w:val="ListParagraph"/>
        <w:numPr>
          <w:ilvl w:val="0"/>
          <w:numId w:val="4"/>
        </w:numPr>
      </w:pPr>
      <w:r>
        <w:t xml:space="preserve">Web container: </w:t>
      </w:r>
      <w:r w:rsidRPr="00D47385">
        <w:rPr>
          <w:b/>
          <w:bCs/>
        </w:rPr>
        <w:t>Tomcat</w:t>
      </w:r>
      <w:r>
        <w:t>, Jetty</w:t>
      </w:r>
    </w:p>
    <w:p w14:paraId="097389B8" w14:textId="2F9150FA" w:rsidR="00016DB1" w:rsidRDefault="00016DB1" w:rsidP="00C5695A">
      <w:pPr>
        <w:pStyle w:val="ListParagraph"/>
        <w:numPr>
          <w:ilvl w:val="0"/>
          <w:numId w:val="4"/>
        </w:numPr>
      </w:pPr>
      <w:r>
        <w:t xml:space="preserve">Application server: WebLogic (Oracle), </w:t>
      </w:r>
      <w:proofErr w:type="spellStart"/>
      <w:r>
        <w:t>Websphere</w:t>
      </w:r>
      <w:proofErr w:type="spellEnd"/>
      <w:r>
        <w:t xml:space="preserve"> (IBM), </w:t>
      </w:r>
      <w:proofErr w:type="spellStart"/>
      <w:r>
        <w:t>WildFly</w:t>
      </w:r>
      <w:proofErr w:type="spellEnd"/>
      <w:r>
        <w:t xml:space="preserve"> (Red Hat), </w:t>
      </w:r>
      <w:proofErr w:type="spellStart"/>
      <w:r w:rsidRPr="00D47385">
        <w:rPr>
          <w:b/>
          <w:bCs/>
        </w:rPr>
        <w:t>GlassFish</w:t>
      </w:r>
      <w:proofErr w:type="spellEnd"/>
      <w:r>
        <w:t xml:space="preserve"> (Oracle)  </w:t>
      </w:r>
    </w:p>
    <w:p w14:paraId="7704A6E0" w14:textId="432551DF" w:rsidR="00C77CC3" w:rsidRDefault="00E774F7" w:rsidP="00756C10">
      <w:pPr>
        <w:pStyle w:val="Heading2"/>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w:t>
      </w:r>
      <w:proofErr w:type="gramStart"/>
      <w:r w:rsidRPr="00B77B13">
        <w:t>and also</w:t>
      </w:r>
      <w:proofErr w:type="gramEnd"/>
      <w:r w:rsidRPr="00B77B13">
        <w:t xml:space="preserve"> serve dynamic content written in Perl, PHP, Python, Ruby, or other languages.</w:t>
      </w:r>
      <w:r w:rsidRPr="00B77B13">
        <w:br/>
      </w:r>
      <w:r w:rsidRPr="00B77B13">
        <w:br/>
      </w:r>
      <w:r w:rsidR="006B0E24">
        <w:t xml:space="preserve">Apache </w:t>
      </w:r>
      <w:r w:rsidRPr="00B77B13">
        <w:t xml:space="preserve">Tomcat is primarily a servlet/JSP container. </w:t>
      </w:r>
      <w:proofErr w:type="gramStart"/>
      <w:r w:rsidRPr="00B77B13">
        <w:t>It's</w:t>
      </w:r>
      <w:proofErr w:type="gramEnd"/>
      <w:r w:rsidRPr="00B77B13">
        <w:t xml:space="preserve"> written in </w:t>
      </w:r>
      <w:hyperlink r:id="rId21" w:tgtFrame="_new" w:tooltip="JavaRanch" w:history="1">
        <w:r w:rsidRPr="00B77B13">
          <w:rPr>
            <w:rStyle w:val="Hyperlink"/>
          </w:rPr>
          <w:t>Java</w:t>
        </w:r>
      </w:hyperlink>
      <w:r w:rsidRPr="00B77B13">
        <w:t>. It can serve static content, too, but its main purpose is to host </w:t>
      </w:r>
      <w:hyperlink r:id="rId22" w:tgtFrame="_new" w:tooltip="the JavaRanch servlet forum" w:history="1">
        <w:r w:rsidRPr="00B77B13">
          <w:rPr>
            <w:rStyle w:val="Hyperlink"/>
          </w:rPr>
          <w:t>servlets</w:t>
        </w:r>
      </w:hyperlink>
      <w:r w:rsidRPr="00B77B13">
        <w:t xml:space="preserve"> and JSPs. Although </w:t>
      </w:r>
      <w:proofErr w:type="gramStart"/>
      <w:r w:rsidRPr="00B77B13">
        <w:t>it's</w:t>
      </w:r>
      <w:proofErr w:type="gramEnd"/>
      <w:r w:rsidRPr="00B77B13">
        <w:t xml:space="preserve">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6E69DE46" w14:textId="17178CF3" w:rsidR="00756C10" w:rsidRDefault="00756C10" w:rsidP="00756C10">
      <w:pPr>
        <w:pStyle w:val="Heading1"/>
      </w:pPr>
      <w:r>
        <w:t xml:space="preserve">Java EE </w:t>
      </w:r>
    </w:p>
    <w:p w14:paraId="7D8705BD" w14:textId="4C5DF05F" w:rsidR="00756C10" w:rsidRDefault="00756C10" w:rsidP="00756C10">
      <w:pPr>
        <w:pStyle w:val="Heading2"/>
      </w:pPr>
      <w:r>
        <w:t>The best tutorial</w:t>
      </w:r>
    </w:p>
    <w:p w14:paraId="4ADB4706" w14:textId="26D71093" w:rsidR="00DA2F75" w:rsidRDefault="00C71DE6" w:rsidP="00DA2F75">
      <w:hyperlink r:id="rId23" w:history="1">
        <w:r w:rsidR="00DA2F75" w:rsidRPr="006B0745">
          <w:rPr>
            <w:rStyle w:val="Hyperlink"/>
          </w:rPr>
          <w:t>https://docs.oracle.com/javaee/6/tutorial/doc/</w:t>
        </w:r>
      </w:hyperlink>
    </w:p>
    <w:p w14:paraId="75CE62F2" w14:textId="0372BDE0" w:rsidR="00C33FA5" w:rsidRDefault="00C71DE6" w:rsidP="00C33FA5">
      <w:hyperlink r:id="rId24" w:history="1">
        <w:r w:rsidR="00341303" w:rsidRPr="006B0745">
          <w:rPr>
            <w:rStyle w:val="Hyperlink"/>
          </w:rPr>
          <w:t>https://javajee.com/category/java-web-java-ee</w:t>
        </w:r>
      </w:hyperlink>
    </w:p>
    <w:p w14:paraId="6E812773" w14:textId="77777777" w:rsidR="00756C10" w:rsidRPr="00ED11E4" w:rsidRDefault="00756C10" w:rsidP="00756C10">
      <w:r>
        <w:rPr>
          <w:noProof/>
        </w:rPr>
        <w:drawing>
          <wp:inline distT="0" distB="0" distL="0" distR="0" wp14:anchorId="4664A70B" wp14:editId="1E69185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6BD36913" w14:textId="77777777" w:rsidR="00756C10" w:rsidRDefault="00756C10" w:rsidP="00756C10">
      <w:r>
        <w:rPr>
          <w:noProof/>
        </w:rPr>
        <w:lastRenderedPageBreak/>
        <w:drawing>
          <wp:inline distT="0" distB="0" distL="0" distR="0" wp14:anchorId="40D7255C" wp14:editId="18C101E8">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2872F950" w14:textId="77777777" w:rsidR="00756C10" w:rsidRDefault="00756C10" w:rsidP="00756C10">
      <w:r>
        <w:rPr>
          <w:noProof/>
        </w:rPr>
        <w:lastRenderedPageBreak/>
        <w:drawing>
          <wp:inline distT="0" distB="0" distL="0" distR="0" wp14:anchorId="3F72DFB2" wp14:editId="34FC9545">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5DD32BD5" w14:textId="77777777" w:rsidR="00756C10" w:rsidRDefault="00756C10" w:rsidP="00756C10"/>
    <w:p w14:paraId="094565F2" w14:textId="77777777" w:rsidR="00756C10" w:rsidRPr="00C5695A" w:rsidRDefault="00756C10" w:rsidP="00756C10">
      <w:r>
        <w:t xml:space="preserve">software that serves HTTP request usually by   </w:t>
      </w:r>
    </w:p>
    <w:p w14:paraId="539ACB15" w14:textId="74DC60F5" w:rsidR="005D7BFB" w:rsidRDefault="005D7BFB" w:rsidP="0055219F">
      <w:pPr>
        <w:pStyle w:val="Heading1"/>
      </w:pPr>
      <w:r>
        <w:t>Tomcat</w:t>
      </w:r>
    </w:p>
    <w:p w14:paraId="76474988" w14:textId="64AE2FE3" w:rsidR="00084726" w:rsidRPr="00084726" w:rsidRDefault="0080615A" w:rsidP="0080615A">
      <w:pPr>
        <w:pStyle w:val="Heading2"/>
      </w:pPr>
      <w:r>
        <w:t>Configuration</w:t>
      </w:r>
    </w:p>
    <w:p w14:paraId="3FFB985F" w14:textId="1CCCC97C" w:rsidR="00EB63B7" w:rsidRDefault="0080615A" w:rsidP="0055219F">
      <w:r>
        <w:t>In the following, a “</w:t>
      </w:r>
      <w:r w:rsidR="0055219F" w:rsidRPr="007C2251">
        <w:rPr>
          <w:b/>
          <w:bCs/>
        </w:rPr>
        <w:t>Context</w:t>
      </w:r>
      <w:r>
        <w:rPr>
          <w:b/>
          <w:bCs/>
        </w:rPr>
        <w:t xml:space="preserve">” </w:t>
      </w:r>
      <w:r w:rsidRPr="0080615A">
        <w:t>means</w:t>
      </w:r>
      <w:r>
        <w:rPr>
          <w:b/>
          <w:bCs/>
        </w:rPr>
        <w:t xml:space="preserve"> </w:t>
      </w:r>
      <w:r w:rsidR="00EB63B7">
        <w:t>a web application</w:t>
      </w:r>
      <w:r w:rsidR="0036316C">
        <w:t>.</w:t>
      </w:r>
    </w:p>
    <w:p w14:paraId="3C9E4A59" w14:textId="77777777" w:rsidR="007C2251" w:rsidRDefault="007C2251" w:rsidP="00F27338">
      <w:pPr>
        <w:pStyle w:val="Heading3"/>
      </w:pPr>
      <w:r>
        <w:t>Directories and Files</w:t>
      </w:r>
    </w:p>
    <w:p w14:paraId="1F970297" w14:textId="77777777" w:rsidR="007C2251" w:rsidRDefault="007C2251" w:rsidP="007C2251">
      <w:pPr>
        <w:pStyle w:val="NormalWeb"/>
        <w:rPr>
          <w:rFonts w:ascii="Arial" w:hAnsi="Arial" w:cs="Arial"/>
          <w:color w:val="000000"/>
          <w:sz w:val="21"/>
          <w:szCs w:val="21"/>
        </w:rPr>
      </w:pPr>
      <w:r>
        <w:rPr>
          <w:rFonts w:ascii="Arial" w:hAnsi="Arial" w:cs="Arial"/>
          <w:color w:val="000000"/>
          <w:sz w:val="21"/>
          <w:szCs w:val="21"/>
        </w:rPr>
        <w:t>These are some of the key tomcat directories:</w:t>
      </w:r>
    </w:p>
    <w:p w14:paraId="7F4B0E8D" w14:textId="7B0E2201"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w:t>
      </w:r>
      <w:proofErr w:type="spellStart"/>
      <w:r>
        <w:rPr>
          <w:rStyle w:val="HTMLCode"/>
          <w:rFonts w:ascii="Consolas" w:eastAsiaTheme="minorHAnsi" w:hAnsi="Consolas"/>
          <w:color w:val="000000"/>
          <w:shd w:val="clear" w:color="auto" w:fill="E0FFFF"/>
        </w:rPr>
        <w:t>sh</w:t>
      </w:r>
      <w:proofErr w:type="spellEnd"/>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4BCDBBD0" w14:textId="775A62BA"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lastRenderedPageBreak/>
        <w:t>/webapps</w:t>
      </w:r>
      <w:r>
        <w:rPr>
          <w:rFonts w:ascii="Arial" w:hAnsi="Arial" w:cs="Arial"/>
          <w:color w:val="000000"/>
          <w:sz w:val="21"/>
          <w:szCs w:val="21"/>
        </w:rPr>
        <w:t> - This is where your webapps go.</w:t>
      </w:r>
    </w:p>
    <w:p w14:paraId="57A42E69" w14:textId="77777777" w:rsidR="002F7AE1" w:rsidRPr="00F27338" w:rsidRDefault="002F7AE1" w:rsidP="00F27338">
      <w:pPr>
        <w:pStyle w:val="Heading3"/>
      </w:pPr>
      <w:r w:rsidRPr="00F27338">
        <w:t>CATALINA_HOME and CATALINA_BASE</w:t>
      </w:r>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2F7AE1">
      <w:pPr>
        <w:numPr>
          <w:ilvl w:val="0"/>
          <w:numId w:val="6"/>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1E66E0">
      <w:pPr>
        <w:numPr>
          <w:ilvl w:val="0"/>
          <w:numId w:val="6"/>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proofErr w:type="gramStart"/>
      <w:r w:rsidR="0010163C">
        <w:t>Tomcat</w:t>
      </w:r>
      <w:proofErr w:type="gramEnd"/>
    </w:p>
    <w:p w14:paraId="5773E1A5" w14:textId="2E25BF05" w:rsidR="002F7AE1" w:rsidRDefault="006F0112" w:rsidP="006F0112">
      <w:pPr>
        <w:rPr>
          <w:rFonts w:ascii="Arial" w:hAnsi="Arial" w:cs="Arial"/>
          <w:color w:val="000000"/>
          <w:sz w:val="21"/>
          <w:szCs w:val="21"/>
        </w:rPr>
      </w:pPr>
      <w:r>
        <w:t xml:space="preserve">Configuration and start-up </w:t>
      </w:r>
      <w:proofErr w:type="gramStart"/>
      <w:r>
        <w:t>is</w:t>
      </w:r>
      <w:proofErr w:type="gramEnd"/>
      <w:r>
        <w:t xml:space="preserve"> described in </w:t>
      </w:r>
      <w:hyperlink r:id="rId28"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677E27">
      <w:pPr>
        <w:pStyle w:val="ListParagraph"/>
        <w:numPr>
          <w:ilvl w:val="0"/>
          <w:numId w:val="4"/>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proofErr w:type="gramStart"/>
      <w:r>
        <w:rPr>
          <w:rFonts w:ascii="Arial" w:hAnsi="Arial" w:cs="Arial"/>
          <w:color w:val="000000"/>
          <w:sz w:val="21"/>
          <w:szCs w:val="21"/>
        </w:rPr>
        <w:t>and</w:t>
      </w:r>
      <w:proofErr w:type="gramEnd"/>
      <w:r>
        <w:rPr>
          <w:rFonts w:ascii="Arial" w:hAnsi="Arial" w:cs="Arial"/>
          <w:color w:val="000000"/>
          <w:sz w:val="21"/>
          <w:szCs w:val="21"/>
        </w:rPr>
        <w:t xml:space="preserve"> configure it manually</w:t>
      </w:r>
    </w:p>
    <w:p w14:paraId="21498E76" w14:textId="319EE2D5" w:rsidR="006F1AC8" w:rsidRPr="00677E27" w:rsidRDefault="00677E27" w:rsidP="00677E27">
      <w:pPr>
        <w:pStyle w:val="ListParagraph"/>
        <w:numPr>
          <w:ilvl w:val="0"/>
          <w:numId w:val="4"/>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C4886">
      <w:pPr>
        <w:pStyle w:val="ListParagraph"/>
        <w:numPr>
          <w:ilvl w:val="1"/>
          <w:numId w:val="11"/>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proofErr w:type="gramStart"/>
      <w:r w:rsidR="007E1649" w:rsidRPr="007E1649">
        <w:rPr>
          <w:rFonts w:ascii="Arial" w:hAnsi="Arial" w:cs="Arial"/>
          <w:i/>
          <w:iCs/>
          <w:color w:val="000000"/>
          <w:sz w:val="21"/>
          <w:szCs w:val="21"/>
        </w:rPr>
        <w:t>it’s</w:t>
      </w:r>
      <w:proofErr w:type="gramEnd"/>
      <w:r w:rsidR="007E1649" w:rsidRPr="007E1649">
        <w:rPr>
          <w:rFonts w:ascii="Arial" w:hAnsi="Arial" w:cs="Arial"/>
          <w:i/>
          <w:iCs/>
          <w:color w:val="000000"/>
          <w:sz w:val="21"/>
          <w:szCs w:val="21"/>
        </w:rPr>
        <w:t xml:space="preserve">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C4886">
      <w:pPr>
        <w:pStyle w:val="ListParagraph"/>
        <w:numPr>
          <w:ilvl w:val="1"/>
          <w:numId w:val="11"/>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 xml:space="preserve">up </w:t>
      </w:r>
      <w:proofErr w:type="gramStart"/>
      <w:r w:rsidR="005D31B2">
        <w:rPr>
          <w:rFonts w:ascii="Arial" w:hAnsi="Arial" w:cs="Arial"/>
          <w:color w:val="000000"/>
          <w:sz w:val="21"/>
          <w:szCs w:val="21"/>
        </w:rPr>
        <w:t>Tomcat</w:t>
      </w:r>
      <w:proofErr w:type="gramEnd"/>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lastRenderedPageBreak/>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Essentially, </w:t>
      </w:r>
      <w:proofErr w:type="gramStart"/>
      <w:r w:rsidRPr="00FB1918">
        <w:rPr>
          <w:rFonts w:ascii="raleway" w:hAnsi="raleway"/>
          <w:color w:val="000000"/>
          <w:sz w:val="23"/>
          <w:szCs w:val="23"/>
        </w:rPr>
        <w:t>it's</w:t>
      </w:r>
      <w:proofErr w:type="gramEnd"/>
      <w:r w:rsidRPr="00FB1918">
        <w:rPr>
          <w:rFonts w:ascii="raleway" w:hAnsi="raleway"/>
          <w:color w:val="000000"/>
          <w:sz w:val="23"/>
          <w:szCs w:val="23"/>
        </w:rPr>
        <w:t xml:space="preserve">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For example, </w:t>
      </w: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baeldung</w:t>
      </w:r>
      <w:proofErr w:type="spellEnd"/>
      <w:r w:rsidRPr="0004585D">
        <w:rPr>
          <w:rStyle w:val="HTMLCode"/>
          <w:rFonts w:ascii="Lucida Console" w:eastAsiaTheme="minorHAnsi" w:hAnsi="Lucida Console" w:cstheme="minorBidi"/>
          <w:sz w:val="21"/>
          <w:szCs w:val="21"/>
        </w:rPr>
        <w:t>/</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MyApplication.class</w:t>
      </w:r>
      <w:proofErr w:type="spellEnd"/>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31"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32"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33"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jsp</w:t>
      </w:r>
      <w:proofErr w:type="spellEnd"/>
      <w:r w:rsidRPr="0004585D">
        <w:rPr>
          <w:rStyle w:val="HTMLCode"/>
          <w:rFonts w:ascii="Lucida Console" w:eastAsiaTheme="minorHAnsi" w:hAnsi="Lucida Console" w:cstheme="minorBidi"/>
          <w:sz w:val="21"/>
          <w:szCs w:val="21"/>
        </w:rPr>
        <w:t>/</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helloWorld.jsp</w:t>
      </w:r>
      <w:proofErr w:type="spellEnd"/>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proofErr w:type="gramStart"/>
      <w:r w:rsidRPr="0004585D">
        <w:rPr>
          <w:rStyle w:val="HTMLCode"/>
          <w:rFonts w:ascii="Lucida Console" w:eastAsiaTheme="minorHAnsi" w:hAnsi="Lucida Console" w:cstheme="minorBidi"/>
          <w:sz w:val="21"/>
          <w:szCs w:val="21"/>
        </w:rPr>
        <w:t>application.properties</w:t>
      </w:r>
      <w:proofErr w:type="spellEnd"/>
      <w:proofErr w:type="gramEnd"/>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lastRenderedPageBreak/>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xml:space="preserve"> directory is private and </w:t>
      </w:r>
      <w:proofErr w:type="gramStart"/>
      <w:r w:rsidRPr="0004585D">
        <w:rPr>
          <w:rFonts w:ascii="raleway" w:hAnsi="raleway"/>
          <w:color w:val="000000"/>
          <w:sz w:val="23"/>
          <w:szCs w:val="23"/>
        </w:rPr>
        <w:t>can't</w:t>
      </w:r>
      <w:proofErr w:type="gramEnd"/>
      <w:r w:rsidRPr="0004585D">
        <w:rPr>
          <w:rFonts w:ascii="raleway" w:hAnsi="raleway"/>
          <w:color w:val="000000"/>
          <w:sz w:val="23"/>
          <w:szCs w:val="23"/>
        </w:rPr>
        <w:t xml:space="preserve">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34"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xml:space="preserve"> without using additional software. </w:t>
      </w:r>
      <w:proofErr w:type="gramStart"/>
      <w:r w:rsidRPr="0004585D">
        <w:rPr>
          <w:rFonts w:ascii="raleway" w:hAnsi="raleway"/>
          <w:color w:val="000000"/>
          <w:sz w:val="23"/>
          <w:szCs w:val="23"/>
        </w:rPr>
        <w:t>Or,</w:t>
      </w:r>
      <w:proofErr w:type="gramEnd"/>
      <w:r w:rsidRPr="0004585D">
        <w:rPr>
          <w:rFonts w:ascii="raleway" w:hAnsi="raleway"/>
          <w:color w:val="000000"/>
          <w:sz w:val="23"/>
          <w:szCs w:val="23"/>
        </w:rPr>
        <w:t xml:space="preserve">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51E72416" w:rsidR="00C45AB0" w:rsidRDefault="00C45AB0" w:rsidP="001A03B9">
      <w:r>
        <w:t>A s</w:t>
      </w:r>
      <w:r w:rsidR="003267BF">
        <w:t>ervlet</w:t>
      </w:r>
      <w:r>
        <w:t xml:space="preserve"> is a Java class</w:t>
      </w:r>
      <w:r w:rsidR="006014D2">
        <w:t xml:space="preserve"> that generate </w:t>
      </w:r>
      <w:r w:rsidR="0000776C">
        <w:t>a HTTP response</w:t>
      </w:r>
      <w:r>
        <w:t>.</w:t>
      </w:r>
    </w:p>
    <w:p w14:paraId="3D4C303A" w14:textId="677E7F6A"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 xml:space="preserve">manages servlet,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lastRenderedPageBreak/>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2673849D"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proofErr w:type="spellStart"/>
      <w:r w:rsidR="008C73B6">
        <w:rPr>
          <w:rFonts w:ascii="Arial" w:hAnsi="Arial" w:cs="Arial"/>
          <w:color w:val="000000"/>
          <w:sz w:val="20"/>
          <w:szCs w:val="20"/>
        </w:rPr>
        <w:t>a</w:t>
      </w:r>
      <w:proofErr w:type="spellEnd"/>
      <w:r w:rsidR="008C73B6">
        <w:rPr>
          <w:rFonts w:ascii="Arial" w:hAnsi="Arial" w:cs="Arial"/>
          <w:color w:val="000000"/>
          <w:sz w:val="20"/>
          <w:szCs w:val="20"/>
        </w:rPr>
        <w:t xml:space="preserve"> servlet’s life cycle:</w:t>
      </w:r>
    </w:p>
    <w:p w14:paraId="7A976621" w14:textId="2AB56E15" w:rsidR="000437B3" w:rsidRPr="000437B3" w:rsidRDefault="000437B3" w:rsidP="000437B3">
      <w:pPr>
        <w:pStyle w:val="ListParagraph"/>
        <w:numPr>
          <w:ilvl w:val="0"/>
          <w:numId w:val="15"/>
        </w:numPr>
      </w:pPr>
      <w:r w:rsidRPr="000437B3">
        <w:t>First the HTTP requests coming to the server are delegated to the servlet container (assuming that the servlet is mapped to the request).</w:t>
      </w:r>
    </w:p>
    <w:p w14:paraId="1D3603B7" w14:textId="77777777" w:rsidR="000437B3" w:rsidRPr="000437B3" w:rsidRDefault="000437B3" w:rsidP="000437B3">
      <w:pPr>
        <w:pStyle w:val="ListParagraph"/>
        <w:numPr>
          <w:ilvl w:val="0"/>
          <w:numId w:val="15"/>
        </w:numPr>
      </w:pPr>
      <w:r w:rsidRPr="000437B3">
        <w:t xml:space="preserve">The servlet container create an instance of the servlet and runs </w:t>
      </w:r>
      <w:proofErr w:type="spellStart"/>
      <w:proofErr w:type="gramStart"/>
      <w:r w:rsidRPr="000437B3">
        <w:rPr>
          <w:b/>
          <w:bCs/>
        </w:rPr>
        <w:t>init</w:t>
      </w:r>
      <w:proofErr w:type="spellEnd"/>
      <w:r w:rsidRPr="000437B3">
        <w:rPr>
          <w:b/>
          <w:bCs/>
        </w:rPr>
        <w:t>(</w:t>
      </w:r>
      <w:proofErr w:type="gramEnd"/>
      <w:r w:rsidRPr="000437B3">
        <w:rPr>
          <w:b/>
          <w:bCs/>
        </w:rPr>
        <w:t>)</w:t>
      </w:r>
      <w:r w:rsidRPr="000437B3">
        <w:t>.</w:t>
      </w:r>
    </w:p>
    <w:p w14:paraId="18D3F387" w14:textId="77777777" w:rsidR="000437B3" w:rsidRPr="000437B3" w:rsidRDefault="000437B3" w:rsidP="000437B3">
      <w:pPr>
        <w:pStyle w:val="ListParagraph"/>
        <w:numPr>
          <w:ilvl w:val="0"/>
          <w:numId w:val="15"/>
        </w:numPr>
      </w:pPr>
      <w:r w:rsidRPr="000437B3">
        <w:t xml:space="preserve">Then the servlet container handles multiple requests by spawning multiple threads, each thread executing the </w:t>
      </w:r>
      <w:proofErr w:type="gramStart"/>
      <w:r w:rsidRPr="000437B3">
        <w:rPr>
          <w:b/>
          <w:bCs/>
        </w:rPr>
        <w:t>service(</w:t>
      </w:r>
      <w:proofErr w:type="gramEnd"/>
      <w:r w:rsidRPr="000437B3">
        <w:rPr>
          <w:b/>
          <w:bCs/>
        </w:rPr>
        <w:t>)</w:t>
      </w:r>
      <w:r w:rsidRPr="000437B3">
        <w:t xml:space="preserve"> method of a single instance of the servlet.</w:t>
      </w:r>
    </w:p>
    <w:p w14:paraId="39D256EC" w14:textId="7851C443" w:rsidR="00E174F1" w:rsidRDefault="00201ED2" w:rsidP="000437B3">
      <w:pPr>
        <w:pStyle w:val="ListParagraph"/>
        <w:numPr>
          <w:ilvl w:val="0"/>
          <w:numId w:val="15"/>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proofErr w:type="gramStart"/>
      <w:r w:rsidR="00E174F1" w:rsidRPr="000437B3">
        <w:rPr>
          <w:b/>
          <w:bCs/>
        </w:rPr>
        <w:t>destroy(</w:t>
      </w:r>
      <w:proofErr w:type="gramEnd"/>
      <w:r w:rsidR="00E174F1" w:rsidRPr="000437B3">
        <w:rPr>
          <w:b/>
          <w:bCs/>
        </w:rPr>
        <w:t>)</w:t>
      </w:r>
      <w:r w:rsidR="00E174F1" w:rsidRPr="000437B3">
        <w:t> method.</w:t>
      </w:r>
    </w:p>
    <w:p w14:paraId="73E33E8A" w14:textId="22A5E831" w:rsidR="00774BE2" w:rsidRPr="000437B3" w:rsidRDefault="00774BE2" w:rsidP="00774BE2">
      <w:pPr>
        <w:jc w:val="center"/>
      </w:pPr>
      <w:r w:rsidRPr="00F1513C">
        <w:rPr>
          <w:noProof/>
          <w:sz w:val="18"/>
          <w:szCs w:val="18"/>
        </w:rPr>
        <w:lastRenderedPageBreak/>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 xml:space="preserve">The </w:t>
      </w:r>
      <w:proofErr w:type="spellStart"/>
      <w:proofErr w:type="gramStart"/>
      <w:r w:rsidRPr="00F1513C">
        <w:t>init</w:t>
      </w:r>
      <w:proofErr w:type="spellEnd"/>
      <w:r w:rsidRPr="00F1513C">
        <w:t>(</w:t>
      </w:r>
      <w:proofErr w:type="gramEnd"/>
      <w:r w:rsidRPr="00F1513C">
        <w: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init</w:t>
      </w:r>
      <w:proofErr w:type="spellEnd"/>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spellStart"/>
      <w:r w:rsidRPr="00F1513C">
        <w:rPr>
          <w:rFonts w:ascii="Arial" w:hAnsi="Arial" w:cs="Arial"/>
          <w:color w:val="000000"/>
          <w:sz w:val="20"/>
          <w:szCs w:val="20"/>
        </w:rPr>
        <w:t>init</w:t>
      </w:r>
      <w:proofErr w:type="spellEnd"/>
      <w:r w:rsidRPr="00F1513C">
        <w:rPr>
          <w:rFonts w:ascii="Arial" w:hAnsi="Arial" w:cs="Arial"/>
          <w:color w:val="000000"/>
          <w:sz w:val="20"/>
          <w:szCs w:val="20"/>
        </w:rPr>
        <w:t xml:space="preserve">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When a user invokes a servlet, a single instance of each servlet gets created, with each user request resulting in a new thread that is handed off to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s appropriate. The </w:t>
      </w:r>
      <w:proofErr w:type="spellStart"/>
      <w:proofErr w:type="gramStart"/>
      <w:r w:rsidRPr="00F1513C">
        <w:rPr>
          <w:rFonts w:ascii="Arial" w:hAnsi="Arial" w:cs="Arial"/>
          <w:color w:val="000000"/>
          <w:sz w:val="20"/>
          <w:szCs w:val="20"/>
        </w:rPr>
        <w:t>ini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method simply creates or loads some data that will be used throughout the life of the servlet.</w:t>
      </w:r>
    </w:p>
    <w:p w14:paraId="7A67C179" w14:textId="165BE16B" w:rsidR="00E174F1" w:rsidRDefault="00E174F1" w:rsidP="002F09E9">
      <w:pPr>
        <w:pStyle w:val="Heading3"/>
      </w:pPr>
      <w:r w:rsidRPr="00F1513C">
        <w:t xml:space="preserve">The </w:t>
      </w:r>
      <w:proofErr w:type="gramStart"/>
      <w:r w:rsidRPr="00F1513C">
        <w:t>service(</w:t>
      </w:r>
      <w:proofErr w:type="gramEnd"/>
      <w:r w:rsidRPr="00F1513C">
        <w:t>)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service</w:t>
      </w:r>
      <w:r w:rsidRPr="00F1513C">
        <w:rPr>
          <w:rStyle w:val="pun"/>
          <w:color w:val="666600"/>
          <w:sz w:val="19"/>
          <w:szCs w:val="19"/>
        </w:rPr>
        <w:t>(</w:t>
      </w:r>
      <w:proofErr w:type="spellStart"/>
      <w:proofErr w:type="gramEnd"/>
      <w:r w:rsidRPr="00F1513C">
        <w:rPr>
          <w:rStyle w:val="typ"/>
          <w:color w:val="660066"/>
          <w:sz w:val="19"/>
          <w:szCs w:val="19"/>
        </w:rPr>
        <w:t>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ServletResponse</w:t>
      </w:r>
      <w:proofErr w:type="spellEnd"/>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is the main method to perform the actual task. The servlet container calls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Each time the server receives a request for a servlet, the server spawns a new thread and calls service.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checks the HTTP request type (GET, POST, PUT, DELETE, etc.) and call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service () method is called by the container and service method invoke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xml:space="preserve">, etc. methods as appropriate. So you have nothing to do with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but you override either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depending on 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w:t>
      </w:r>
      <w:proofErr w:type="spellStart"/>
      <w:proofErr w:type="gramStart"/>
      <w:r w:rsidRPr="00F1513C">
        <w:rPr>
          <w:rFonts w:ascii="Arial" w:hAnsi="Arial" w:cs="Arial"/>
          <w:color w:val="000000"/>
          <w:sz w:val="20"/>
          <w:szCs w:val="20"/>
        </w:rPr>
        <w:t>doGe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xml:space="preserve">) and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Get</w:t>
      </w:r>
      <w:proofErr w:type="spellEnd"/>
      <w:r w:rsidRPr="00440F9A">
        <w:rPr>
          <w:b/>
          <w:bCs/>
        </w:rPr>
        <w:t>(</w:t>
      </w:r>
      <w:proofErr w:type="gramEnd"/>
      <w:r w:rsidRPr="00440F9A">
        <w:rPr>
          <w:b/>
          <w:bCs/>
        </w:rPr>
        <w:t>) Method</w:t>
      </w:r>
      <w:r w:rsidR="00091409" w:rsidRPr="00440F9A">
        <w:rPr>
          <w:b/>
          <w:bCs/>
        </w:rPr>
        <w:t>:</w:t>
      </w:r>
      <w:r w:rsidR="00440F9A">
        <w:rPr>
          <w:b/>
          <w:bCs/>
        </w:rPr>
        <w:t xml:space="preserve"> </w:t>
      </w:r>
      <w:r w:rsidRPr="00F1513C">
        <w:rPr>
          <w:rFonts w:ascii="Arial" w:hAnsi="Arial" w:cs="Arial"/>
          <w:color w:val="000000"/>
          <w:sz w:val="20"/>
          <w:szCs w:val="20"/>
        </w:rPr>
        <w:t xml:space="preserve">A GET request results from a normal request for a URL or from an HTML form that has no METHOD specified and it should be handled by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Ge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lastRenderedPageBreak/>
        <w:t xml:space="preserve">The </w:t>
      </w:r>
      <w:proofErr w:type="spellStart"/>
      <w:proofErr w:type="gramStart"/>
      <w:r w:rsidRPr="00440F9A">
        <w:rPr>
          <w:b/>
          <w:bCs/>
        </w:rPr>
        <w:t>doPost</w:t>
      </w:r>
      <w:proofErr w:type="spellEnd"/>
      <w:r w:rsidRPr="00440F9A">
        <w:rPr>
          <w:b/>
          <w:bCs/>
        </w:rPr>
        <w:t>(</w:t>
      </w:r>
      <w:proofErr w:type="gramEnd"/>
      <w:r w:rsidRPr="00440F9A">
        <w:rPr>
          <w:b/>
          <w:bCs/>
        </w:rPr>
        <w:t>) Method</w:t>
      </w:r>
      <w:r w:rsidR="00440F9A" w:rsidRPr="00440F9A">
        <w:rPr>
          <w:b/>
          <w:bCs/>
        </w:rPr>
        <w:t xml:space="preserve">: </w:t>
      </w:r>
      <w:r w:rsidRPr="00F1513C">
        <w:rPr>
          <w:rFonts w:ascii="Arial" w:hAnsi="Arial" w:cs="Arial"/>
          <w:color w:val="000000"/>
          <w:sz w:val="20"/>
          <w:szCs w:val="20"/>
        </w:rPr>
        <w:t xml:space="preserve">A POST request results from an HTML form that specifically lists POST as the METHOD and it should be handled by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Pos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 xml:space="preserve">The </w:t>
      </w:r>
      <w:proofErr w:type="gramStart"/>
      <w:r w:rsidRPr="00F1513C">
        <w:t>destroy(</w:t>
      </w:r>
      <w:proofErr w:type="gramEnd"/>
      <w:r w:rsidRPr="00F1513C">
        <w:t>)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destroy</w:t>
      </w:r>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xml:space="preserve">) method is called, the servlet object is marked for garbage collection. </w:t>
      </w:r>
    </w:p>
    <w:p w14:paraId="3D609EC7" w14:textId="77777777" w:rsidR="007E1F74" w:rsidRDefault="007E1F74" w:rsidP="00402519">
      <w:pPr>
        <w:pStyle w:val="Heading2"/>
      </w:pPr>
      <w:r>
        <w:t xml:space="preserve">Deploy a </w:t>
      </w:r>
      <w:proofErr w:type="gramStart"/>
      <w:r>
        <w:t>servlet</w:t>
      </w:r>
      <w:proofErr w:type="gramEnd"/>
    </w:p>
    <w:p w14:paraId="58151320" w14:textId="4DAFA8B1" w:rsidR="00C50EB3" w:rsidRDefault="001A6F3E" w:rsidP="001F6ADB">
      <w:pPr>
        <w:pStyle w:val="Heading3"/>
      </w:pPr>
      <w:r>
        <w:t xml:space="preserve">Write a servlet as a class </w:t>
      </w:r>
      <w:r w:rsidR="00CC559C">
        <w:t>that</w:t>
      </w:r>
      <w:r>
        <w:t xml:space="preserve"> extend</w:t>
      </w:r>
      <w:r w:rsidR="00CC559C">
        <w:t>s</w:t>
      </w:r>
      <w:r>
        <w:t xml:space="preserve"> </w:t>
      </w:r>
      <w:proofErr w:type="spellStart"/>
      <w:proofErr w:type="gramStart"/>
      <w:r w:rsidR="001F6ADB">
        <w:t>javax.servlet</w:t>
      </w:r>
      <w:proofErr w:type="gramEnd"/>
      <w:r w:rsidR="001F6ADB">
        <w:t>.Servlet</w:t>
      </w:r>
      <w:proofErr w:type="spellEnd"/>
    </w:p>
    <w:p w14:paraId="1FD61846" w14:textId="77777777" w:rsidR="00AE36A2" w:rsidRPr="00C50EB3" w:rsidRDefault="00AE36A2" w:rsidP="00AE36A2">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proofErr w:type="spellStart"/>
      <w:proofErr w:type="gramStart"/>
      <w:r w:rsidRPr="00C50EB3">
        <w:rPr>
          <w:rFonts w:ascii="Arial" w:hAnsi="Arial" w:cs="Arial"/>
          <w:b/>
          <w:bCs/>
          <w:color w:val="000000"/>
          <w:sz w:val="20"/>
          <w:szCs w:val="20"/>
        </w:rPr>
        <w:t>javax.servlet</w:t>
      </w:r>
      <w:proofErr w:type="gramEnd"/>
      <w:r w:rsidRPr="00C50EB3">
        <w:rPr>
          <w:rFonts w:ascii="Arial" w:hAnsi="Arial" w:cs="Arial"/>
          <w:b/>
          <w:bCs/>
          <w:color w:val="000000"/>
          <w:sz w:val="20"/>
          <w:szCs w:val="20"/>
        </w:rPr>
        <w:t>.Servlet</w:t>
      </w:r>
      <w:proofErr w:type="spellEnd"/>
      <w:r w:rsidRPr="00C50EB3">
        <w:rPr>
          <w:rFonts w:ascii="Arial" w:hAnsi="Arial" w:cs="Arial"/>
          <w:color w:val="000000"/>
          <w:sz w:val="20"/>
          <w:szCs w:val="20"/>
        </w:rPr>
        <w:t xml:space="preserve"> interface. Web application developers typically write servlets that extend </w:t>
      </w:r>
      <w:proofErr w:type="spellStart"/>
      <w:proofErr w:type="gramStart"/>
      <w:r w:rsidRPr="00C50EB3">
        <w:rPr>
          <w:rFonts w:ascii="Arial" w:hAnsi="Arial" w:cs="Arial"/>
          <w:color w:val="000000"/>
          <w:sz w:val="20"/>
          <w:szCs w:val="20"/>
        </w:rPr>
        <w:t>javax.servlet</w:t>
      </w:r>
      <w:proofErr w:type="gramEnd"/>
      <w:r w:rsidRPr="00C50EB3">
        <w:rPr>
          <w:rFonts w:ascii="Arial" w:hAnsi="Arial" w:cs="Arial"/>
          <w:color w:val="000000"/>
          <w:sz w:val="20"/>
          <w:szCs w:val="20"/>
        </w:rPr>
        <w:t>.http.HttpServlet</w:t>
      </w:r>
      <w:proofErr w:type="spellEnd"/>
      <w:r w:rsidRPr="00C50EB3">
        <w:rPr>
          <w:rFonts w:ascii="Arial" w:hAnsi="Arial" w:cs="Arial"/>
          <w:color w:val="000000"/>
          <w:sz w:val="20"/>
          <w:szCs w:val="20"/>
        </w:rPr>
        <w:t>, an abstract class that implements the Servlet interface and is specially designed to handle HTTP requests.</w:t>
      </w:r>
    </w:p>
    <w:p w14:paraId="3B8B8F89" w14:textId="77777777" w:rsidR="00C50EB3" w:rsidRPr="00C50EB3" w:rsidRDefault="00C50EB3" w:rsidP="00C50EB3">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Following is the sample source code structure of a servlet example to show Hello World −</w:t>
      </w:r>
    </w:p>
    <w:p w14:paraId="740E5D99"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6629A6D3"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gramStart"/>
      <w:r w:rsidRPr="00C50EB3">
        <w:rPr>
          <w:rStyle w:val="pln"/>
          <w:color w:val="000000"/>
          <w:sz w:val="19"/>
          <w:szCs w:val="19"/>
        </w:rPr>
        <w:t>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roofErr w:type="gramEnd"/>
      <w:r w:rsidRPr="00C50EB3">
        <w:rPr>
          <w:rStyle w:val="pun"/>
          <w:color w:val="666600"/>
          <w:sz w:val="19"/>
          <w:szCs w:val="19"/>
        </w:rPr>
        <w:t>;</w:t>
      </w:r>
    </w:p>
    <w:p w14:paraId="66F1CA63"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spellEnd"/>
      <w:proofErr w:type="gramEnd"/>
      <w:r w:rsidRPr="00C50EB3">
        <w:rPr>
          <w:rStyle w:val="pun"/>
          <w:color w:val="666600"/>
          <w:sz w:val="19"/>
          <w:szCs w:val="19"/>
        </w:rPr>
        <w:t>.*;</w:t>
      </w:r>
    </w:p>
    <w:p w14:paraId="64EE1AB8"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gramEnd"/>
      <w:r w:rsidRPr="00C50EB3">
        <w:rPr>
          <w:rStyle w:val="pun"/>
          <w:color w:val="666600"/>
          <w:sz w:val="19"/>
          <w:szCs w:val="19"/>
        </w:rPr>
        <w:t>.</w:t>
      </w:r>
      <w:r w:rsidRPr="00C50EB3">
        <w:rPr>
          <w:rStyle w:val="pln"/>
          <w:color w:val="000000"/>
          <w:sz w:val="19"/>
          <w:szCs w:val="19"/>
        </w:rPr>
        <w:t>http</w:t>
      </w:r>
      <w:proofErr w:type="spellEnd"/>
      <w:r w:rsidRPr="00C50EB3">
        <w:rPr>
          <w:rStyle w:val="pun"/>
          <w:color w:val="666600"/>
          <w:sz w:val="19"/>
          <w:szCs w:val="19"/>
        </w:rPr>
        <w:t>.*;</w:t>
      </w:r>
    </w:p>
    <w:p w14:paraId="1D83EE1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6952D69A"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xml:space="preserve">// Extend </w:t>
      </w:r>
      <w:proofErr w:type="spellStart"/>
      <w:r w:rsidRPr="00C50EB3">
        <w:rPr>
          <w:rStyle w:val="com"/>
          <w:rFonts w:eastAsiaTheme="majorEastAsia"/>
          <w:color w:val="880000"/>
          <w:sz w:val="19"/>
          <w:szCs w:val="19"/>
        </w:rPr>
        <w:t>HttpServlet</w:t>
      </w:r>
      <w:proofErr w:type="spellEnd"/>
      <w:r w:rsidRPr="00C50EB3">
        <w:rPr>
          <w:rStyle w:val="com"/>
          <w:rFonts w:eastAsiaTheme="majorEastAsia"/>
          <w:color w:val="880000"/>
          <w:sz w:val="19"/>
          <w:szCs w:val="19"/>
        </w:rPr>
        <w:t xml:space="preserve"> class</w:t>
      </w:r>
    </w:p>
    <w:p w14:paraId="29FFCCC1"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w:t>
      </w:r>
      <w:proofErr w:type="spellEnd"/>
      <w:r w:rsidRPr="00C50EB3">
        <w:rPr>
          <w:rStyle w:val="pln"/>
          <w:color w:val="000000"/>
          <w:sz w:val="19"/>
          <w:szCs w:val="19"/>
        </w:rPr>
        <w:t xml:space="preserve"> </w:t>
      </w:r>
      <w:r w:rsidRPr="00C50EB3">
        <w:rPr>
          <w:rStyle w:val="pun"/>
          <w:color w:val="666600"/>
          <w:sz w:val="19"/>
          <w:szCs w:val="19"/>
        </w:rPr>
        <w:t>{</w:t>
      </w:r>
    </w:p>
    <w:p w14:paraId="555ED6C9"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3262D295"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w:t>
      </w:r>
      <w:proofErr w:type="gramStart"/>
      <w:r w:rsidRPr="00C50EB3">
        <w:rPr>
          <w:rStyle w:val="pln"/>
          <w:color w:val="000000"/>
          <w:sz w:val="19"/>
          <w:szCs w:val="19"/>
        </w:rPr>
        <w:t>message</w:t>
      </w:r>
      <w:r w:rsidRPr="00C50EB3">
        <w:rPr>
          <w:rStyle w:val="pun"/>
          <w:color w:val="666600"/>
          <w:sz w:val="19"/>
          <w:szCs w:val="19"/>
        </w:rPr>
        <w:t>;</w:t>
      </w:r>
      <w:proofErr w:type="gramEnd"/>
    </w:p>
    <w:p w14:paraId="143577B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623F9727"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init</w:t>
      </w:r>
      <w:proofErr w:type="spellEnd"/>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ln"/>
          <w:color w:val="000000"/>
          <w:sz w:val="19"/>
          <w:szCs w:val="19"/>
        </w:rPr>
        <w:t xml:space="preserve"> </w:t>
      </w:r>
      <w:r w:rsidRPr="00C50EB3">
        <w:rPr>
          <w:rStyle w:val="pun"/>
          <w:color w:val="666600"/>
          <w:sz w:val="19"/>
          <w:szCs w:val="19"/>
        </w:rPr>
        <w:t>{</w:t>
      </w:r>
    </w:p>
    <w:p w14:paraId="3C9698EC"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787562D5"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proofErr w:type="gramStart"/>
      <w:r w:rsidRPr="00C50EB3">
        <w:rPr>
          <w:rStyle w:val="str"/>
          <w:color w:val="008800"/>
          <w:sz w:val="19"/>
          <w:szCs w:val="19"/>
        </w:rPr>
        <w:t>"</w:t>
      </w:r>
      <w:r w:rsidRPr="00C50EB3">
        <w:rPr>
          <w:rStyle w:val="pun"/>
          <w:color w:val="666600"/>
          <w:sz w:val="19"/>
          <w:szCs w:val="19"/>
        </w:rPr>
        <w:t>;</w:t>
      </w:r>
      <w:proofErr w:type="gramEnd"/>
    </w:p>
    <w:p w14:paraId="4A5D820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00535CE2"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91EFF01"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doGet</w:t>
      </w:r>
      <w:proofErr w:type="spellEnd"/>
      <w:r w:rsidRPr="00C50EB3">
        <w:rPr>
          <w:rStyle w:val="pun"/>
          <w:color w:val="666600"/>
          <w:sz w:val="19"/>
          <w:szCs w:val="19"/>
        </w:rPr>
        <w:t>(</w:t>
      </w:r>
      <w:proofErr w:type="spellStart"/>
      <w:proofErr w:type="gramEnd"/>
      <w:r w:rsidRPr="00C50EB3">
        <w:rPr>
          <w:rStyle w:val="typ"/>
          <w:rFonts w:eastAsiaTheme="majorEastAsia"/>
          <w:color w:val="660066"/>
          <w:sz w:val="19"/>
          <w:szCs w:val="19"/>
        </w:rPr>
        <w:t>HttpServletRequest</w:t>
      </w:r>
      <w:proofErr w:type="spellEnd"/>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Response</w:t>
      </w:r>
      <w:proofErr w:type="spellEnd"/>
      <w:r w:rsidRPr="00C50EB3">
        <w:rPr>
          <w:rStyle w:val="pln"/>
          <w:color w:val="000000"/>
          <w:sz w:val="19"/>
          <w:szCs w:val="19"/>
        </w:rPr>
        <w:t xml:space="preserve"> response</w:t>
      </w:r>
      <w:r w:rsidRPr="00C50EB3">
        <w:rPr>
          <w:rStyle w:val="pun"/>
          <w:color w:val="666600"/>
          <w:sz w:val="19"/>
          <w:szCs w:val="19"/>
        </w:rPr>
        <w:t>)</w:t>
      </w:r>
    </w:p>
    <w:p w14:paraId="552985FB"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IOException</w:t>
      </w:r>
      <w:proofErr w:type="spellEnd"/>
      <w:r w:rsidRPr="00C50EB3">
        <w:rPr>
          <w:rStyle w:val="pln"/>
          <w:color w:val="000000"/>
          <w:sz w:val="19"/>
          <w:szCs w:val="19"/>
        </w:rPr>
        <w:t xml:space="preserve"> </w:t>
      </w:r>
      <w:r w:rsidRPr="00C50EB3">
        <w:rPr>
          <w:rStyle w:val="pun"/>
          <w:color w:val="666600"/>
          <w:sz w:val="19"/>
          <w:szCs w:val="19"/>
        </w:rPr>
        <w:t>{</w:t>
      </w:r>
    </w:p>
    <w:p w14:paraId="3505D45E"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3BB0F290"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0E56650B"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setContentType</w:t>
      </w:r>
      <w:proofErr w:type="spellEnd"/>
      <w:proofErr w:type="gramEnd"/>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236F0B99"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761CB3B0"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46264F3D"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r w:rsidRPr="00C50EB3">
        <w:rPr>
          <w:rStyle w:val="typ"/>
          <w:rFonts w:eastAsiaTheme="majorEastAsia"/>
          <w:color w:val="660066"/>
          <w:sz w:val="19"/>
          <w:szCs w:val="19"/>
        </w:rPr>
        <w:t>PrintWriter</w:t>
      </w:r>
      <w:proofErr w:type="spellEnd"/>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getWriter</w:t>
      </w:r>
      <w:proofErr w:type="spellEnd"/>
      <w:proofErr w:type="gramEnd"/>
      <w:r w:rsidRPr="00C50EB3">
        <w:rPr>
          <w:rStyle w:val="pun"/>
          <w:color w:val="666600"/>
          <w:sz w:val="19"/>
          <w:szCs w:val="19"/>
        </w:rPr>
        <w:t>();</w:t>
      </w:r>
    </w:p>
    <w:p w14:paraId="46BAAB01"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proofErr w:type="spellEnd"/>
      <w:proofErr w:type="gramEnd"/>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023F2906"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C156E9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6D41A061"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gramStart"/>
      <w:r w:rsidRPr="00C50EB3">
        <w:rPr>
          <w:rStyle w:val="pln"/>
          <w:color w:val="000000"/>
          <w:sz w:val="19"/>
          <w:szCs w:val="19"/>
        </w:rPr>
        <w:t>destroy</w:t>
      </w:r>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09B2992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23AB61F0"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00D90111"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1A638BA7" w14:textId="412C2D16" w:rsidR="000F132C" w:rsidRPr="00C1362A" w:rsidRDefault="000F132C" w:rsidP="00C1362A">
      <w:r w:rsidRPr="00C1362A">
        <w:t xml:space="preserve">Compile the class above to </w:t>
      </w:r>
      <w:proofErr w:type="spellStart"/>
      <w:r w:rsidRPr="00C1362A">
        <w:t>HelloWorld.class</w:t>
      </w:r>
      <w:proofErr w:type="spellEnd"/>
      <w:r w:rsidR="008A5C99" w:rsidRPr="00C1362A">
        <w:t>.</w:t>
      </w:r>
    </w:p>
    <w:p w14:paraId="34E4A112" w14:textId="1B6F2C24" w:rsidR="00946176" w:rsidRDefault="00474D0F" w:rsidP="0016198A">
      <w:pPr>
        <w:pStyle w:val="Heading3"/>
      </w:pPr>
      <w:r>
        <w:t>Tomcat’s s</w:t>
      </w:r>
      <w:r w:rsidR="004E6AFA">
        <w:t xml:space="preserve">tandard directory </w:t>
      </w:r>
      <w:r w:rsidR="009E57C5">
        <w:t>layout</w:t>
      </w:r>
    </w:p>
    <w:p w14:paraId="77A4210D" w14:textId="232F40A9" w:rsidR="004E6AFA" w:rsidRDefault="00946176" w:rsidP="004E6AFA">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w:t>
      </w:r>
      <w:proofErr w:type="gramStart"/>
      <w:r>
        <w:rPr>
          <w:rFonts w:ascii="Arial" w:hAnsi="Arial" w:cs="Arial"/>
          <w:color w:val="000000"/>
          <w:sz w:val="20"/>
          <w:szCs w:val="20"/>
        </w:rPr>
        <w:t>store</w:t>
      </w:r>
      <w:proofErr w:type="gramEnd"/>
      <w:r>
        <w:rPr>
          <w:rFonts w:ascii="Arial" w:hAnsi="Arial" w:cs="Arial"/>
          <w:color w:val="000000"/>
          <w:sz w:val="20"/>
          <w:szCs w:val="20"/>
        </w:rPr>
        <w:t xml:space="preserve"> the web application is</w:t>
      </w:r>
      <w:r w:rsidR="004E6AFA">
        <w:rPr>
          <w:rFonts w:ascii="Arial" w:hAnsi="Arial" w:cs="Arial"/>
          <w:color w:val="000000"/>
          <w:sz w:val="20"/>
          <w:szCs w:val="20"/>
        </w:rPr>
        <w:t>:</w:t>
      </w:r>
      <w:r w:rsidR="00C4625C">
        <w:rPr>
          <w:rFonts w:ascii="Arial" w:hAnsi="Arial" w:cs="Arial"/>
          <w:color w:val="000000"/>
          <w:sz w:val="20"/>
          <w:szCs w:val="20"/>
        </w:rPr>
        <w:t xml:space="preserve"> </w:t>
      </w:r>
      <w:r w:rsidR="00C4625C" w:rsidRPr="0020068D">
        <w:rPr>
          <w:rStyle w:val="keywordChar"/>
          <w:b/>
          <w:bCs/>
          <w:sz w:val="24"/>
          <w:szCs w:val="25"/>
        </w:rPr>
        <w:t>webapps/root</w:t>
      </w:r>
      <w:r w:rsidR="00E459DA">
        <w:rPr>
          <w:rFonts w:ascii="Arial" w:hAnsi="Arial" w:cs="Arial"/>
          <w:color w:val="000000"/>
          <w:sz w:val="20"/>
          <w:szCs w:val="20"/>
        </w:rPr>
        <w:t xml:space="preserve">. </w:t>
      </w:r>
      <w:r w:rsidR="00474D0F">
        <w:rPr>
          <w:rFonts w:ascii="Arial" w:hAnsi="Arial" w:cs="Arial"/>
          <w:color w:val="000000"/>
          <w:sz w:val="20"/>
          <w:szCs w:val="20"/>
        </w:rPr>
        <w:t xml:space="preserve">Under </w:t>
      </w:r>
      <w:r w:rsidR="00474D0F" w:rsidRPr="0020068D">
        <w:rPr>
          <w:rStyle w:val="keywordChar"/>
          <w:b/>
          <w:bCs/>
        </w:rPr>
        <w:t>webapps/root</w:t>
      </w:r>
      <w:r w:rsidR="00474D0F">
        <w:rPr>
          <w:rFonts w:ascii="Arial" w:hAnsi="Arial" w:cs="Arial"/>
          <w:color w:val="000000"/>
          <w:sz w:val="20"/>
          <w:szCs w:val="20"/>
        </w:rPr>
        <w:t>, y</w:t>
      </w:r>
      <w:r w:rsidR="00E459DA">
        <w:rPr>
          <w:rFonts w:ascii="Arial" w:hAnsi="Arial" w:cs="Arial"/>
          <w:color w:val="000000"/>
          <w:sz w:val="20"/>
          <w:szCs w:val="20"/>
        </w:rPr>
        <w:t>ou should put:</w:t>
      </w:r>
    </w:p>
    <w:p w14:paraId="274BF4A9" w14:textId="6D9CE1B0" w:rsidR="00E459DA" w:rsidRPr="005A5419" w:rsidRDefault="00E459DA" w:rsidP="004E6AFA">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w:t>
      </w:r>
      <w:proofErr w:type="spellStart"/>
      <w:r w:rsidRPr="005A5419">
        <w:rPr>
          <w:rStyle w:val="Strong"/>
          <w:color w:val="000000"/>
          <w:sz w:val="23"/>
          <w:szCs w:val="23"/>
          <w:shd w:val="clear" w:color="auto" w:fill="FFFFFF"/>
        </w:rPr>
        <w:t>jsp</w:t>
      </w:r>
      <w:proofErr w:type="spellEnd"/>
      <w:r w:rsidRPr="005A5419">
        <w:rPr>
          <w:rStyle w:val="Strong"/>
          <w:color w:val="000000"/>
          <w:sz w:val="23"/>
          <w:szCs w:val="23"/>
          <w:shd w:val="clear" w:color="auto" w:fill="FFFFFF"/>
        </w:rPr>
        <w:t>,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367BC1C5" w14:textId="0378909B" w:rsidR="009A774B" w:rsidRPr="009A774B" w:rsidRDefault="009A774B" w:rsidP="009A774B">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lastRenderedPageBreak/>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44C5610E" w14:textId="77777777" w:rsidR="009A774B" w:rsidRPr="009A774B" w:rsidRDefault="009A774B" w:rsidP="009A774B">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proofErr w:type="spellStart"/>
      <w:proofErr w:type="gramStart"/>
      <w:r w:rsidRPr="009A774B">
        <w:rPr>
          <w:rFonts w:ascii="Courier New" w:eastAsia="Times New Roman" w:hAnsi="Courier New" w:cs="Courier New"/>
          <w:color w:val="000000"/>
          <w:sz w:val="16"/>
          <w:szCs w:val="16"/>
          <w:shd w:val="clear" w:color="auto" w:fill="E0FFFF"/>
        </w:rPr>
        <w:t>com.mycompany</w:t>
      </w:r>
      <w:proofErr w:type="gramEnd"/>
      <w:r w:rsidRPr="009A774B">
        <w:rPr>
          <w:rFonts w:ascii="Courier New" w:eastAsia="Times New Roman" w:hAnsi="Courier New" w:cs="Courier New"/>
          <w:color w:val="000000"/>
          <w:sz w:val="16"/>
          <w:szCs w:val="16"/>
          <w:shd w:val="clear" w:color="auto" w:fill="E0FFFF"/>
        </w:rPr>
        <w:t>.mypackage.MyServlet</w:t>
      </w:r>
      <w:proofErr w:type="spellEnd"/>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w:t>
      </w:r>
      <w:proofErr w:type="spellStart"/>
      <w:r w:rsidRPr="009A774B">
        <w:rPr>
          <w:rFonts w:ascii="Courier New" w:eastAsia="Times New Roman" w:hAnsi="Courier New" w:cs="Courier New"/>
          <w:color w:val="000000"/>
          <w:sz w:val="16"/>
          <w:szCs w:val="16"/>
          <w:shd w:val="clear" w:color="auto" w:fill="E0FFFF"/>
        </w:rPr>
        <w:t>mycompany</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package</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Servlet.class</w:t>
      </w:r>
      <w:proofErr w:type="spellEnd"/>
      <w:r w:rsidRPr="009A774B">
        <w:rPr>
          <w:rFonts w:ascii="Times New Roman" w:eastAsia="Times New Roman" w:hAnsi="Times New Roman" w:cs="Times New Roman"/>
          <w:color w:val="000000"/>
          <w:sz w:val="23"/>
          <w:szCs w:val="23"/>
        </w:rPr>
        <w:t>.</w:t>
      </w:r>
    </w:p>
    <w:p w14:paraId="632942A8" w14:textId="6D70B16D" w:rsidR="009A774B" w:rsidRPr="005A5419" w:rsidRDefault="009A774B" w:rsidP="009A774B">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xml:space="preserve"> - This directory contains JAR files that contain Java class files (and associated resources) required for your application, such as </w:t>
      </w:r>
      <w:proofErr w:type="gramStart"/>
      <w:r w:rsidRPr="009A774B">
        <w:rPr>
          <w:rFonts w:ascii="Times New Roman" w:eastAsia="Times New Roman" w:hAnsi="Times New Roman" w:cs="Times New Roman"/>
          <w:color w:val="000000"/>
          <w:sz w:val="23"/>
          <w:szCs w:val="23"/>
        </w:rPr>
        <w:t>third party</w:t>
      </w:r>
      <w:proofErr w:type="gramEnd"/>
      <w:r w:rsidRPr="009A774B">
        <w:rPr>
          <w:rFonts w:ascii="Times New Roman" w:eastAsia="Times New Roman" w:hAnsi="Times New Roman" w:cs="Times New Roman"/>
          <w:color w:val="000000"/>
          <w:sz w:val="23"/>
          <w:szCs w:val="23"/>
        </w:rPr>
        <w:t xml:space="preserve"> class libraries or JDBC drivers.</w:t>
      </w:r>
    </w:p>
    <w:p w14:paraId="17539338" w14:textId="1758CA3D" w:rsidR="004F6228" w:rsidRDefault="004F6228" w:rsidP="009A774B">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5A5419">
        <w:rPr>
          <w:rFonts w:ascii="Times New Roman" w:eastAsia="Times New Roman" w:hAnsi="Times New Roman" w:cs="Times New Roman"/>
          <w:color w:val="000000"/>
          <w:sz w:val="23"/>
          <w:szCs w:val="23"/>
        </w:rPr>
        <w:t xml:space="preserve">Example: the </w:t>
      </w:r>
      <w:proofErr w:type="spellStart"/>
      <w:r w:rsidR="00FC009D" w:rsidRPr="00B73FB3">
        <w:rPr>
          <w:rStyle w:val="keywordChar"/>
          <w:b/>
          <w:bCs/>
        </w:rPr>
        <w:t>helloworld</w:t>
      </w:r>
      <w:r w:rsidR="00350D98" w:rsidRPr="00B73FB3">
        <w:rPr>
          <w:rStyle w:val="keywordChar"/>
          <w:b/>
          <w:bCs/>
        </w:rPr>
        <w:t>.class</w:t>
      </w:r>
      <w:proofErr w:type="spellEnd"/>
      <w:r w:rsidR="00350D98" w:rsidRPr="005A5419">
        <w:rPr>
          <w:rFonts w:ascii="Times New Roman" w:eastAsia="Times New Roman" w:hAnsi="Times New Roman" w:cs="Times New Roman"/>
          <w:color w:val="000000"/>
          <w:sz w:val="23"/>
          <w:szCs w:val="23"/>
        </w:rPr>
        <w:t xml:space="preserve"> above should be put in </w:t>
      </w:r>
      <w:r w:rsidR="00350D98" w:rsidRPr="00B73FB3">
        <w:rPr>
          <w:rStyle w:val="keywordChar"/>
          <w:b/>
          <w:bCs/>
        </w:rPr>
        <w:t>/WEB-INF/</w:t>
      </w:r>
      <w:r w:rsidR="00152F25" w:rsidRPr="00B73FB3">
        <w:rPr>
          <w:rStyle w:val="keywordChar"/>
          <w:b/>
          <w:bCs/>
        </w:rPr>
        <w:t>classes/</w:t>
      </w:r>
      <w:proofErr w:type="spellStart"/>
      <w:r w:rsidR="00152F25" w:rsidRPr="00B73FB3">
        <w:rPr>
          <w:rStyle w:val="keywordChar"/>
          <w:b/>
          <w:bCs/>
        </w:rPr>
        <w:t>helloworld.class</w:t>
      </w:r>
      <w:proofErr w:type="spellEnd"/>
    </w:p>
    <w:p w14:paraId="44533271" w14:textId="7B8EBF4E" w:rsidR="005A5419" w:rsidRPr="009A774B" w:rsidRDefault="005A5419" w:rsidP="009A774B">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Note that the directory layout of a web project in Eclipse is different from this.</w:t>
      </w:r>
    </w:p>
    <w:p w14:paraId="368B120D" w14:textId="66280DC2" w:rsidR="009F6D0E" w:rsidRDefault="005934FD" w:rsidP="00C53288">
      <w:pPr>
        <w:pStyle w:val="Heading3"/>
      </w:pPr>
      <w:r>
        <w:t xml:space="preserve">Web descriptor </w:t>
      </w:r>
      <w:r w:rsidR="00964141">
        <w:t>/web-inf/</w:t>
      </w:r>
      <w:r>
        <w:t>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lt;web-app&gt; and each mapping is described by two tags: &lt;servlet&gt;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and &lt;servlet-mapping&gt; to map</w:t>
      </w:r>
      <w:r w:rsidR="0018223A">
        <w:rPr>
          <w:rFonts w:ascii="Arial" w:hAnsi="Arial" w:cs="Arial"/>
          <w:color w:val="000000"/>
          <w:sz w:val="20"/>
          <w:szCs w:val="20"/>
        </w:rPr>
        <w:t xml:space="preserve"> servlet to </w:t>
      </w:r>
      <w:r w:rsidR="00456750">
        <w:rPr>
          <w:rFonts w:ascii="Arial" w:hAnsi="Arial" w:cs="Arial"/>
          <w:color w:val="000000"/>
          <w:sz w:val="20"/>
          <w:szCs w:val="20"/>
        </w:rPr>
        <w:t xml:space="preserve">an </w:t>
      </w:r>
      <w:proofErr w:type="spellStart"/>
      <w:r w:rsidR="00456750">
        <w:rPr>
          <w:rFonts w:ascii="Arial" w:hAnsi="Arial" w:cs="Arial"/>
          <w:color w:val="000000"/>
          <w:sz w:val="20"/>
          <w:szCs w:val="20"/>
        </w:rPr>
        <w:t>url</w:t>
      </w:r>
      <w:proofErr w:type="spellEnd"/>
      <w:r w:rsidR="00456750">
        <w:rPr>
          <w:rFonts w:ascii="Arial" w:hAnsi="Arial" w:cs="Arial"/>
          <w:color w:val="000000"/>
          <w:sz w:val="20"/>
          <w:szCs w:val="20"/>
        </w:rPr>
        <w:t>.</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r w:rsidRPr="00C50EB3">
        <w:rPr>
          <w:rStyle w:val="pln"/>
          <w:color w:val="000000"/>
          <w:sz w:val="19"/>
          <w:szCs w:val="19"/>
        </w:rPr>
        <w:t>/HelloWorld</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24A683D9" w14:textId="79F0CDFB" w:rsidR="00672FB8" w:rsidRDefault="00C50EB3" w:rsidP="00C50EB3">
      <w:r w:rsidRPr="00C50EB3">
        <w:rPr>
          <w:noProof/>
          <w:sz w:val="18"/>
          <w:szCs w:val="18"/>
        </w:rPr>
        <w:drawing>
          <wp:inline distT="0" distB="0" distL="0" distR="0" wp14:anchorId="1AFAC2C7" wp14:editId="01C83DA0">
            <wp:extent cx="4250690" cy="2286000"/>
            <wp:effectExtent l="0" t="0" r="0" b="0"/>
            <wp:docPr id="21" name="Picture 21" descr="Servle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rvlet Exampl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50690" cy="2286000"/>
                    </a:xfrm>
                    <a:prstGeom prst="rect">
                      <a:avLst/>
                    </a:prstGeom>
                    <a:noFill/>
                    <a:ln>
                      <a:noFill/>
                    </a:ln>
                  </pic:spPr>
                </pic:pic>
              </a:graphicData>
            </a:graphic>
          </wp:inline>
        </w:drawing>
      </w:r>
      <w:r w:rsidR="007D28A8">
        <w:tab/>
      </w:r>
    </w:p>
    <w:p w14:paraId="509FD0D2" w14:textId="248C135F" w:rsidR="00456750" w:rsidRDefault="00456750" w:rsidP="001A03B9"/>
    <w:p w14:paraId="334FC026" w14:textId="115BCE99" w:rsidR="00BA3EED" w:rsidRDefault="00A62C5A" w:rsidP="00BA3EED">
      <w:pPr>
        <w:pStyle w:val="Heading1"/>
      </w:pPr>
      <w:r>
        <w:t xml:space="preserve">JPA and </w:t>
      </w:r>
      <w:proofErr w:type="gramStart"/>
      <w:r>
        <w:t>Hibernate</w:t>
      </w:r>
      <w:proofErr w:type="gramEnd"/>
    </w:p>
    <w:p w14:paraId="0C6BF166" w14:textId="26D828BC" w:rsidR="00A62C5A" w:rsidRPr="00A62C5A" w:rsidRDefault="00682E89" w:rsidP="00A62C5A">
      <w:r>
        <w:t xml:space="preserve">Annotation with </w:t>
      </w:r>
      <w:proofErr w:type="spellStart"/>
      <w:r>
        <w:t>jointable</w:t>
      </w:r>
      <w:proofErr w:type="spellEnd"/>
      <w:r>
        <w:t>,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lastRenderedPageBreak/>
        <w:t xml:space="preserve">POSTMAN - Create a mock server, mock </w:t>
      </w:r>
      <w:proofErr w:type="gramStart"/>
      <w:r>
        <w:t>response</w:t>
      </w:r>
      <w:proofErr w:type="gramEnd"/>
    </w:p>
    <w:p w14:paraId="368A674C" w14:textId="77777777" w:rsidR="000C5927" w:rsidRDefault="000C5927" w:rsidP="000C5927">
      <w:r>
        <w:t>To create a mock server and then some mock response from the server, you need to:</w:t>
      </w:r>
    </w:p>
    <w:p w14:paraId="76A99544" w14:textId="77777777" w:rsidR="000C5927" w:rsidRDefault="000C5927" w:rsidP="00016DB1">
      <w:pPr>
        <w:pStyle w:val="ListParagraph"/>
        <w:numPr>
          <w:ilvl w:val="0"/>
          <w:numId w:val="3"/>
        </w:numPr>
      </w:pPr>
      <w:r>
        <w:t xml:space="preserve">Create a mock </w:t>
      </w:r>
      <w:proofErr w:type="gramStart"/>
      <w:r>
        <w:t>server</w:t>
      </w:r>
      <w:proofErr w:type="gramEnd"/>
    </w:p>
    <w:p w14:paraId="62D0368E" w14:textId="77777777" w:rsidR="000C5927" w:rsidRDefault="000C5927" w:rsidP="00016DB1">
      <w:pPr>
        <w:pStyle w:val="ListParagraph"/>
        <w:numPr>
          <w:ilvl w:val="0"/>
          <w:numId w:val="3"/>
        </w:numPr>
      </w:pPr>
      <w:r>
        <w:t xml:space="preserve">Add a request that has a link to the </w:t>
      </w:r>
      <w:proofErr w:type="gramStart"/>
      <w:r>
        <w:t>server</w:t>
      </w:r>
      <w:proofErr w:type="gramEnd"/>
    </w:p>
    <w:p w14:paraId="68C9D24E" w14:textId="77777777" w:rsidR="000C5927" w:rsidRDefault="000C5927" w:rsidP="000C5927">
      <w:pPr>
        <w:pStyle w:val="Heading2"/>
      </w:pPr>
      <w:r>
        <w:t xml:space="preserve">Create a mock </w:t>
      </w:r>
      <w:proofErr w:type="gramStart"/>
      <w:r>
        <w:t>server</w:t>
      </w:r>
      <w:proofErr w:type="gramEnd"/>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972300" cy="3306445"/>
                    </a:xfrm>
                    <a:prstGeom prst="rect">
                      <a:avLst/>
                    </a:prstGeom>
                  </pic:spPr>
                </pic:pic>
              </a:graphicData>
            </a:graphic>
          </wp:inline>
        </w:drawing>
      </w:r>
      <w:r>
        <w:t xml:space="preserve">Add a request-response </w:t>
      </w:r>
      <w:proofErr w:type="gramStart"/>
      <w:r>
        <w:t>example</w:t>
      </w:r>
      <w:proofErr w:type="gramEnd"/>
      <w:r>
        <w:t xml:space="preserve"> </w:t>
      </w:r>
    </w:p>
    <w:p w14:paraId="16761557" w14:textId="77777777" w:rsidR="000C5927" w:rsidRDefault="000C5927" w:rsidP="000C5927">
      <w:r>
        <w:t xml:space="preserve">When you add a request, add it to a </w:t>
      </w:r>
      <w:proofErr w:type="gramStart"/>
      <w:r>
        <w:t>collection</w:t>
      </w:r>
      <w:proofErr w:type="gramEnd"/>
    </w:p>
    <w:p w14:paraId="4B1D70D0" w14:textId="77777777" w:rsidR="000C5927" w:rsidRDefault="000C5927" w:rsidP="000C5927">
      <w:r>
        <w:rPr>
          <w:noProof/>
        </w:rPr>
        <w:lastRenderedPageBreak/>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016DB1">
      <w:pPr>
        <w:pStyle w:val="ListParagraph"/>
        <w:numPr>
          <w:ilvl w:val="0"/>
          <w:numId w:val="2"/>
        </w:numPr>
      </w:pPr>
      <w:r>
        <w:t>Step 1: add the address that you created in the “Mock Server” stage</w:t>
      </w:r>
    </w:p>
    <w:p w14:paraId="73C6D121" w14:textId="77777777" w:rsidR="000C5927" w:rsidRDefault="000C5927" w:rsidP="00016DB1">
      <w:pPr>
        <w:pStyle w:val="ListParagraph"/>
        <w:numPr>
          <w:ilvl w:val="0"/>
          <w:numId w:val="2"/>
        </w:numPr>
      </w:pPr>
      <w:r>
        <w:t>Step 2: Hit SEND and then “Save Response”</w:t>
      </w:r>
      <w:proofErr w:type="gramStart"/>
      <w:r>
        <w:t>/”Save</w:t>
      </w:r>
      <w:proofErr w:type="gramEnd"/>
      <w:r>
        <w:t xml:space="preser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w:t>
      </w:r>
      <w:proofErr w:type="gramStart"/>
      <w:r>
        <w:rPr>
          <w:rFonts w:ascii="Helvetica" w:hAnsi="Helvetica"/>
          <w:color w:val="505050"/>
          <w:sz w:val="18"/>
          <w:szCs w:val="18"/>
          <w:shd w:val="clear" w:color="auto" w:fill="FFFFFF"/>
        </w:rPr>
        <w:t>right</w:t>
      </w:r>
      <w:proofErr w:type="gramEnd"/>
      <w:r>
        <w:rPr>
          <w:rFonts w:ascii="Helvetica" w:hAnsi="Helvetica"/>
          <w:color w:val="505050"/>
          <w:sz w:val="18"/>
          <w:szCs w:val="18"/>
          <w:shd w:val="clear" w:color="auto" w:fill="FFFFFF"/>
        </w:rPr>
        <w:t xml:space="preserve"> then the Example Response as below should appear </w:t>
      </w:r>
    </w:p>
    <w:p w14:paraId="04ABB976" w14:textId="77777777" w:rsidR="000C5927" w:rsidRDefault="000C5927" w:rsidP="000C5927">
      <w:r>
        <w:rPr>
          <w:noProof/>
        </w:rPr>
        <w:lastRenderedPageBreak/>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47"/>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B4DC2" w14:textId="77777777" w:rsidR="00C71DE6" w:rsidRDefault="00C71DE6" w:rsidP="00EB1996">
      <w:pPr>
        <w:spacing w:after="0" w:line="240" w:lineRule="auto"/>
      </w:pPr>
      <w:r>
        <w:separator/>
      </w:r>
    </w:p>
  </w:endnote>
  <w:endnote w:type="continuationSeparator" w:id="0">
    <w:p w14:paraId="58DBC8B3" w14:textId="77777777" w:rsidR="00C71DE6" w:rsidRDefault="00C71DE6" w:rsidP="00EB1996">
      <w:pPr>
        <w:spacing w:after="0" w:line="240" w:lineRule="auto"/>
      </w:pPr>
      <w:r>
        <w:continuationSeparator/>
      </w:r>
    </w:p>
  </w:endnote>
  <w:endnote w:type="continuationNotice" w:id="1">
    <w:p w14:paraId="1D20A5C3" w14:textId="77777777" w:rsidR="00C71DE6" w:rsidRDefault="00C71D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99470" w14:textId="77777777" w:rsidR="00C71DE6" w:rsidRDefault="00C71DE6" w:rsidP="00EB1996">
      <w:pPr>
        <w:spacing w:after="0" w:line="240" w:lineRule="auto"/>
      </w:pPr>
      <w:r>
        <w:separator/>
      </w:r>
    </w:p>
  </w:footnote>
  <w:footnote w:type="continuationSeparator" w:id="0">
    <w:p w14:paraId="56506D8A" w14:textId="77777777" w:rsidR="00C71DE6" w:rsidRDefault="00C71DE6" w:rsidP="00EB1996">
      <w:pPr>
        <w:spacing w:after="0" w:line="240" w:lineRule="auto"/>
      </w:pPr>
      <w:r>
        <w:continuationSeparator/>
      </w:r>
    </w:p>
  </w:footnote>
  <w:footnote w:type="continuationNotice" w:id="1">
    <w:p w14:paraId="6A36948C" w14:textId="77777777" w:rsidR="00C71DE6" w:rsidRDefault="00C71D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4903AE"/>
    <w:multiLevelType w:val="multilevel"/>
    <w:tmpl w:val="9D86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541BA"/>
    <w:multiLevelType w:val="multilevel"/>
    <w:tmpl w:val="964A2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3F493E"/>
    <w:multiLevelType w:val="multilevel"/>
    <w:tmpl w:val="4CE8E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C35A8"/>
    <w:multiLevelType w:val="multilevel"/>
    <w:tmpl w:val="5F9A1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6E01BA"/>
    <w:multiLevelType w:val="multilevel"/>
    <w:tmpl w:val="F224C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D590C"/>
    <w:multiLevelType w:val="multilevel"/>
    <w:tmpl w:val="C5D2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951422"/>
    <w:multiLevelType w:val="multilevel"/>
    <w:tmpl w:val="3F32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802DCB"/>
    <w:multiLevelType w:val="multilevel"/>
    <w:tmpl w:val="11C62EE2"/>
    <w:lvl w:ilvl="0">
      <w:start w:val="1"/>
      <w:numFmt w:val="decimal"/>
      <w:lvlText w:val="%1."/>
      <w:lvlJc w:val="left"/>
      <w:pPr>
        <w:tabs>
          <w:tab w:val="num" w:pos="678"/>
        </w:tabs>
        <w:ind w:left="678" w:hanging="360"/>
      </w:pPr>
    </w:lvl>
    <w:lvl w:ilvl="1" w:tentative="1">
      <w:start w:val="1"/>
      <w:numFmt w:val="decimal"/>
      <w:lvlText w:val="%2."/>
      <w:lvlJc w:val="left"/>
      <w:pPr>
        <w:tabs>
          <w:tab w:val="num" w:pos="1398"/>
        </w:tabs>
        <w:ind w:left="1398" w:hanging="360"/>
      </w:pPr>
    </w:lvl>
    <w:lvl w:ilvl="2" w:tentative="1">
      <w:start w:val="1"/>
      <w:numFmt w:val="decimal"/>
      <w:lvlText w:val="%3."/>
      <w:lvlJc w:val="left"/>
      <w:pPr>
        <w:tabs>
          <w:tab w:val="num" w:pos="2118"/>
        </w:tabs>
        <w:ind w:left="2118" w:hanging="360"/>
      </w:pPr>
    </w:lvl>
    <w:lvl w:ilvl="3" w:tentative="1">
      <w:start w:val="1"/>
      <w:numFmt w:val="decimal"/>
      <w:lvlText w:val="%4."/>
      <w:lvlJc w:val="left"/>
      <w:pPr>
        <w:tabs>
          <w:tab w:val="num" w:pos="2838"/>
        </w:tabs>
        <w:ind w:left="2838" w:hanging="360"/>
      </w:pPr>
    </w:lvl>
    <w:lvl w:ilvl="4" w:tentative="1">
      <w:start w:val="1"/>
      <w:numFmt w:val="decimal"/>
      <w:lvlText w:val="%5."/>
      <w:lvlJc w:val="left"/>
      <w:pPr>
        <w:tabs>
          <w:tab w:val="num" w:pos="3558"/>
        </w:tabs>
        <w:ind w:left="3558" w:hanging="360"/>
      </w:pPr>
    </w:lvl>
    <w:lvl w:ilvl="5" w:tentative="1">
      <w:start w:val="1"/>
      <w:numFmt w:val="decimal"/>
      <w:lvlText w:val="%6."/>
      <w:lvlJc w:val="left"/>
      <w:pPr>
        <w:tabs>
          <w:tab w:val="num" w:pos="4278"/>
        </w:tabs>
        <w:ind w:left="4278" w:hanging="360"/>
      </w:pPr>
    </w:lvl>
    <w:lvl w:ilvl="6" w:tentative="1">
      <w:start w:val="1"/>
      <w:numFmt w:val="decimal"/>
      <w:lvlText w:val="%7."/>
      <w:lvlJc w:val="left"/>
      <w:pPr>
        <w:tabs>
          <w:tab w:val="num" w:pos="4998"/>
        </w:tabs>
        <w:ind w:left="4998" w:hanging="360"/>
      </w:pPr>
    </w:lvl>
    <w:lvl w:ilvl="7" w:tentative="1">
      <w:start w:val="1"/>
      <w:numFmt w:val="decimal"/>
      <w:lvlText w:val="%8."/>
      <w:lvlJc w:val="left"/>
      <w:pPr>
        <w:tabs>
          <w:tab w:val="num" w:pos="5718"/>
        </w:tabs>
        <w:ind w:left="5718" w:hanging="360"/>
      </w:pPr>
    </w:lvl>
    <w:lvl w:ilvl="8" w:tentative="1">
      <w:start w:val="1"/>
      <w:numFmt w:val="decimal"/>
      <w:lvlText w:val="%9."/>
      <w:lvlJc w:val="left"/>
      <w:pPr>
        <w:tabs>
          <w:tab w:val="num" w:pos="6438"/>
        </w:tabs>
        <w:ind w:left="6438" w:hanging="360"/>
      </w:pPr>
    </w:lvl>
  </w:abstractNum>
  <w:num w:numId="1">
    <w:abstractNumId w:val="0"/>
  </w:num>
  <w:num w:numId="2">
    <w:abstractNumId w:val="3"/>
  </w:num>
  <w:num w:numId="3">
    <w:abstractNumId w:val="14"/>
  </w:num>
  <w:num w:numId="4">
    <w:abstractNumId w:val="9"/>
  </w:num>
  <w:num w:numId="5">
    <w:abstractNumId w:val="1"/>
  </w:num>
  <w:num w:numId="6">
    <w:abstractNumId w:val="10"/>
  </w:num>
  <w:num w:numId="7">
    <w:abstractNumId w:val="2"/>
  </w:num>
  <w:num w:numId="8">
    <w:abstractNumId w:val="7"/>
  </w:num>
  <w:num w:numId="9">
    <w:abstractNumId w:val="4"/>
  </w:num>
  <w:num w:numId="10">
    <w:abstractNumId w:val="6"/>
  </w:num>
  <w:num w:numId="11">
    <w:abstractNumId w:val="5"/>
  </w:num>
  <w:num w:numId="12">
    <w:abstractNumId w:val="8"/>
  </w:num>
  <w:num w:numId="13">
    <w:abstractNumId w:val="12"/>
  </w:num>
  <w:num w:numId="14">
    <w:abstractNumId w:val="15"/>
  </w:num>
  <w:num w:numId="15">
    <w:abstractNumId w:val="11"/>
  </w:num>
  <w:num w:numId="1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29E"/>
    <w:rsid w:val="000049BE"/>
    <w:rsid w:val="00004EE6"/>
    <w:rsid w:val="000053D4"/>
    <w:rsid w:val="00005472"/>
    <w:rsid w:val="0000560B"/>
    <w:rsid w:val="00005797"/>
    <w:rsid w:val="00005A73"/>
    <w:rsid w:val="00005CC9"/>
    <w:rsid w:val="00005D8B"/>
    <w:rsid w:val="0000604F"/>
    <w:rsid w:val="00006FF7"/>
    <w:rsid w:val="000075A1"/>
    <w:rsid w:val="000076AD"/>
    <w:rsid w:val="0000776C"/>
    <w:rsid w:val="00010072"/>
    <w:rsid w:val="000101B3"/>
    <w:rsid w:val="0001047C"/>
    <w:rsid w:val="0001054E"/>
    <w:rsid w:val="000107D8"/>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D11"/>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6FA6"/>
    <w:rsid w:val="0002707E"/>
    <w:rsid w:val="000270E5"/>
    <w:rsid w:val="00027339"/>
    <w:rsid w:val="000273CE"/>
    <w:rsid w:val="00027436"/>
    <w:rsid w:val="00027FDA"/>
    <w:rsid w:val="00030192"/>
    <w:rsid w:val="000304BF"/>
    <w:rsid w:val="000304FB"/>
    <w:rsid w:val="0003119A"/>
    <w:rsid w:val="0003137E"/>
    <w:rsid w:val="000319D7"/>
    <w:rsid w:val="00031B0D"/>
    <w:rsid w:val="0003219C"/>
    <w:rsid w:val="00032E8F"/>
    <w:rsid w:val="00032EAB"/>
    <w:rsid w:val="00033659"/>
    <w:rsid w:val="000338D7"/>
    <w:rsid w:val="00033A4B"/>
    <w:rsid w:val="00033AFC"/>
    <w:rsid w:val="00033B7D"/>
    <w:rsid w:val="00034BA1"/>
    <w:rsid w:val="000351E2"/>
    <w:rsid w:val="00035681"/>
    <w:rsid w:val="0003571B"/>
    <w:rsid w:val="00035798"/>
    <w:rsid w:val="00035C19"/>
    <w:rsid w:val="00035C6F"/>
    <w:rsid w:val="00036211"/>
    <w:rsid w:val="000364D7"/>
    <w:rsid w:val="00036FBB"/>
    <w:rsid w:val="00037177"/>
    <w:rsid w:val="000373EA"/>
    <w:rsid w:val="00037FC0"/>
    <w:rsid w:val="00037FEA"/>
    <w:rsid w:val="00040661"/>
    <w:rsid w:val="00040AF9"/>
    <w:rsid w:val="00040C93"/>
    <w:rsid w:val="000419F8"/>
    <w:rsid w:val="0004214D"/>
    <w:rsid w:val="0004253C"/>
    <w:rsid w:val="0004257F"/>
    <w:rsid w:val="000428FD"/>
    <w:rsid w:val="00042F33"/>
    <w:rsid w:val="00043128"/>
    <w:rsid w:val="000433BB"/>
    <w:rsid w:val="000437B3"/>
    <w:rsid w:val="000438E0"/>
    <w:rsid w:val="00043982"/>
    <w:rsid w:val="00043BAD"/>
    <w:rsid w:val="00043D26"/>
    <w:rsid w:val="000442AF"/>
    <w:rsid w:val="00044316"/>
    <w:rsid w:val="00044653"/>
    <w:rsid w:val="00044A70"/>
    <w:rsid w:val="00044F53"/>
    <w:rsid w:val="00045706"/>
    <w:rsid w:val="000457D4"/>
    <w:rsid w:val="0004585D"/>
    <w:rsid w:val="000458CF"/>
    <w:rsid w:val="0004670E"/>
    <w:rsid w:val="00046F4F"/>
    <w:rsid w:val="00047207"/>
    <w:rsid w:val="00047239"/>
    <w:rsid w:val="00047478"/>
    <w:rsid w:val="00047E00"/>
    <w:rsid w:val="0005079C"/>
    <w:rsid w:val="00050E96"/>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4726"/>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409"/>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927"/>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243D"/>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63C"/>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AD"/>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6F99"/>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98A"/>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77F87"/>
    <w:rsid w:val="001801A5"/>
    <w:rsid w:val="001802AD"/>
    <w:rsid w:val="001804AD"/>
    <w:rsid w:val="00180511"/>
    <w:rsid w:val="00180A36"/>
    <w:rsid w:val="00181327"/>
    <w:rsid w:val="0018152A"/>
    <w:rsid w:val="001818C7"/>
    <w:rsid w:val="00181BDB"/>
    <w:rsid w:val="0018223A"/>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B11"/>
    <w:rsid w:val="00191548"/>
    <w:rsid w:val="00191755"/>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6F84"/>
    <w:rsid w:val="001973AF"/>
    <w:rsid w:val="0019767E"/>
    <w:rsid w:val="001A0260"/>
    <w:rsid w:val="001A03B9"/>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F3E"/>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2D0"/>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10"/>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4A4"/>
    <w:rsid w:val="001E6F50"/>
    <w:rsid w:val="001E6FD0"/>
    <w:rsid w:val="001E71C8"/>
    <w:rsid w:val="001E7D9C"/>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ADB"/>
    <w:rsid w:val="001F6D8F"/>
    <w:rsid w:val="001F70BC"/>
    <w:rsid w:val="001F7448"/>
    <w:rsid w:val="001F7813"/>
    <w:rsid w:val="001F79AD"/>
    <w:rsid w:val="002001FB"/>
    <w:rsid w:val="00200497"/>
    <w:rsid w:val="0020068D"/>
    <w:rsid w:val="00200BCF"/>
    <w:rsid w:val="00200EB0"/>
    <w:rsid w:val="00201A27"/>
    <w:rsid w:val="00201B74"/>
    <w:rsid w:val="00201E5C"/>
    <w:rsid w:val="00201ED2"/>
    <w:rsid w:val="002025E2"/>
    <w:rsid w:val="00202920"/>
    <w:rsid w:val="00202DB6"/>
    <w:rsid w:val="00202E6D"/>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C07"/>
    <w:rsid w:val="002115C0"/>
    <w:rsid w:val="00211D92"/>
    <w:rsid w:val="00211F47"/>
    <w:rsid w:val="002121D1"/>
    <w:rsid w:val="002122CE"/>
    <w:rsid w:val="002124FF"/>
    <w:rsid w:val="00212735"/>
    <w:rsid w:val="0021295E"/>
    <w:rsid w:val="00212983"/>
    <w:rsid w:val="00212A37"/>
    <w:rsid w:val="00212F32"/>
    <w:rsid w:val="002130CE"/>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811"/>
    <w:rsid w:val="00220AF2"/>
    <w:rsid w:val="00220FBE"/>
    <w:rsid w:val="00221169"/>
    <w:rsid w:val="00221292"/>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DB2"/>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37FDF"/>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28B"/>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6E46"/>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1D"/>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71A"/>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880"/>
    <w:rsid w:val="002A1A33"/>
    <w:rsid w:val="002A20D2"/>
    <w:rsid w:val="002A2162"/>
    <w:rsid w:val="002A25D1"/>
    <w:rsid w:val="002A2A73"/>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AE9"/>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7C1"/>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09E9"/>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AE1"/>
    <w:rsid w:val="002F7F60"/>
    <w:rsid w:val="003000E1"/>
    <w:rsid w:val="0030045C"/>
    <w:rsid w:val="0030046E"/>
    <w:rsid w:val="003006A2"/>
    <w:rsid w:val="0030098C"/>
    <w:rsid w:val="00300BD1"/>
    <w:rsid w:val="00301306"/>
    <w:rsid w:val="00301500"/>
    <w:rsid w:val="00301570"/>
    <w:rsid w:val="00301717"/>
    <w:rsid w:val="00301719"/>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7BF"/>
    <w:rsid w:val="00326B75"/>
    <w:rsid w:val="00326E0C"/>
    <w:rsid w:val="00326F44"/>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0"/>
    <w:rsid w:val="00337916"/>
    <w:rsid w:val="00337A7C"/>
    <w:rsid w:val="00337FE1"/>
    <w:rsid w:val="00340004"/>
    <w:rsid w:val="003401A2"/>
    <w:rsid w:val="0034032F"/>
    <w:rsid w:val="00340338"/>
    <w:rsid w:val="003406B5"/>
    <w:rsid w:val="003406C2"/>
    <w:rsid w:val="00340756"/>
    <w:rsid w:val="00340E12"/>
    <w:rsid w:val="00341303"/>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A77"/>
    <w:rsid w:val="00353A8B"/>
    <w:rsid w:val="00353C6F"/>
    <w:rsid w:val="003541B5"/>
    <w:rsid w:val="00354FAF"/>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CCA"/>
    <w:rsid w:val="003653BF"/>
    <w:rsid w:val="0036540A"/>
    <w:rsid w:val="003654FC"/>
    <w:rsid w:val="00365C4D"/>
    <w:rsid w:val="00365DFA"/>
    <w:rsid w:val="00365E01"/>
    <w:rsid w:val="00365E5E"/>
    <w:rsid w:val="003661C0"/>
    <w:rsid w:val="0036631E"/>
    <w:rsid w:val="00366409"/>
    <w:rsid w:val="003668E5"/>
    <w:rsid w:val="00367515"/>
    <w:rsid w:val="0037008D"/>
    <w:rsid w:val="00370BE6"/>
    <w:rsid w:val="00370CE0"/>
    <w:rsid w:val="00370E17"/>
    <w:rsid w:val="00371632"/>
    <w:rsid w:val="00371887"/>
    <w:rsid w:val="003718F4"/>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4BE"/>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343"/>
    <w:rsid w:val="003B596D"/>
    <w:rsid w:val="003B5A8B"/>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D56"/>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6441"/>
    <w:rsid w:val="003E71B2"/>
    <w:rsid w:val="003E7436"/>
    <w:rsid w:val="003E748E"/>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A75"/>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0F9A"/>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B03"/>
    <w:rsid w:val="00485C62"/>
    <w:rsid w:val="004866AF"/>
    <w:rsid w:val="0048696D"/>
    <w:rsid w:val="00486A15"/>
    <w:rsid w:val="00486C3F"/>
    <w:rsid w:val="00486E7D"/>
    <w:rsid w:val="00486ECE"/>
    <w:rsid w:val="00486F3F"/>
    <w:rsid w:val="00487326"/>
    <w:rsid w:val="004873DE"/>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0F3D"/>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798"/>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236"/>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AA5"/>
    <w:rsid w:val="004F3EB7"/>
    <w:rsid w:val="004F491F"/>
    <w:rsid w:val="004F4FFF"/>
    <w:rsid w:val="004F5620"/>
    <w:rsid w:val="004F5BFA"/>
    <w:rsid w:val="004F5D00"/>
    <w:rsid w:val="004F5D5E"/>
    <w:rsid w:val="004F5E6C"/>
    <w:rsid w:val="004F6228"/>
    <w:rsid w:val="004F63A8"/>
    <w:rsid w:val="004F6815"/>
    <w:rsid w:val="004F6937"/>
    <w:rsid w:val="004F6B73"/>
    <w:rsid w:val="004F7082"/>
    <w:rsid w:val="004F7595"/>
    <w:rsid w:val="004F7707"/>
    <w:rsid w:val="004F78CA"/>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D76"/>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54F"/>
    <w:rsid w:val="005466DD"/>
    <w:rsid w:val="0054671F"/>
    <w:rsid w:val="00546836"/>
    <w:rsid w:val="00546905"/>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19F"/>
    <w:rsid w:val="00552A2F"/>
    <w:rsid w:val="00552D3E"/>
    <w:rsid w:val="00552F51"/>
    <w:rsid w:val="005531ED"/>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37A"/>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86F"/>
    <w:rsid w:val="00590AF3"/>
    <w:rsid w:val="00590D5E"/>
    <w:rsid w:val="00590ECB"/>
    <w:rsid w:val="0059125E"/>
    <w:rsid w:val="005918F2"/>
    <w:rsid w:val="00591B36"/>
    <w:rsid w:val="00591D77"/>
    <w:rsid w:val="00592FC2"/>
    <w:rsid w:val="00593192"/>
    <w:rsid w:val="00593317"/>
    <w:rsid w:val="00593499"/>
    <w:rsid w:val="005934FD"/>
    <w:rsid w:val="00593511"/>
    <w:rsid w:val="005939D6"/>
    <w:rsid w:val="005939E8"/>
    <w:rsid w:val="005941EC"/>
    <w:rsid w:val="00594572"/>
    <w:rsid w:val="00594FEC"/>
    <w:rsid w:val="0059543A"/>
    <w:rsid w:val="005959A8"/>
    <w:rsid w:val="00595D3D"/>
    <w:rsid w:val="0059668E"/>
    <w:rsid w:val="00596692"/>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BFB"/>
    <w:rsid w:val="005D7C6F"/>
    <w:rsid w:val="005E01CF"/>
    <w:rsid w:val="005E035E"/>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34E2"/>
    <w:rsid w:val="0060365D"/>
    <w:rsid w:val="00603F89"/>
    <w:rsid w:val="0060475B"/>
    <w:rsid w:val="0060483C"/>
    <w:rsid w:val="00604BA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3FFC"/>
    <w:rsid w:val="006147C0"/>
    <w:rsid w:val="006147EF"/>
    <w:rsid w:val="00614901"/>
    <w:rsid w:val="00614A11"/>
    <w:rsid w:val="00614AD9"/>
    <w:rsid w:val="00614DED"/>
    <w:rsid w:val="00614EB3"/>
    <w:rsid w:val="00614FBA"/>
    <w:rsid w:val="0061591D"/>
    <w:rsid w:val="006164A6"/>
    <w:rsid w:val="006167C3"/>
    <w:rsid w:val="006167E4"/>
    <w:rsid w:val="0061685A"/>
    <w:rsid w:val="006178C8"/>
    <w:rsid w:val="0061791E"/>
    <w:rsid w:val="0061792F"/>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A10"/>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9A1"/>
    <w:rsid w:val="0067702B"/>
    <w:rsid w:val="006770F2"/>
    <w:rsid w:val="006772F3"/>
    <w:rsid w:val="006773E6"/>
    <w:rsid w:val="006777DC"/>
    <w:rsid w:val="00677A6C"/>
    <w:rsid w:val="00677BEF"/>
    <w:rsid w:val="00677E27"/>
    <w:rsid w:val="00677E88"/>
    <w:rsid w:val="00677F33"/>
    <w:rsid w:val="00677FF6"/>
    <w:rsid w:val="00680CAE"/>
    <w:rsid w:val="00681276"/>
    <w:rsid w:val="00681312"/>
    <w:rsid w:val="00681346"/>
    <w:rsid w:val="00681457"/>
    <w:rsid w:val="00681A90"/>
    <w:rsid w:val="00681D2B"/>
    <w:rsid w:val="0068225C"/>
    <w:rsid w:val="00682381"/>
    <w:rsid w:val="0068239E"/>
    <w:rsid w:val="00682999"/>
    <w:rsid w:val="00682A0A"/>
    <w:rsid w:val="00682E89"/>
    <w:rsid w:val="006831AE"/>
    <w:rsid w:val="00683542"/>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4D66"/>
    <w:rsid w:val="006A5420"/>
    <w:rsid w:val="006A57E2"/>
    <w:rsid w:val="006A6720"/>
    <w:rsid w:val="006A7147"/>
    <w:rsid w:val="006A72BA"/>
    <w:rsid w:val="006A74F1"/>
    <w:rsid w:val="006B09F2"/>
    <w:rsid w:val="006B0C7F"/>
    <w:rsid w:val="006B0E24"/>
    <w:rsid w:val="006B1549"/>
    <w:rsid w:val="006B174B"/>
    <w:rsid w:val="006B199E"/>
    <w:rsid w:val="006B1FB8"/>
    <w:rsid w:val="006B207F"/>
    <w:rsid w:val="006B271E"/>
    <w:rsid w:val="006B2A14"/>
    <w:rsid w:val="006B329C"/>
    <w:rsid w:val="006B3579"/>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049"/>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88E"/>
    <w:rsid w:val="006D7ADB"/>
    <w:rsid w:val="006E015A"/>
    <w:rsid w:val="006E045F"/>
    <w:rsid w:val="006E0BCB"/>
    <w:rsid w:val="006E0BD3"/>
    <w:rsid w:val="006E0CE2"/>
    <w:rsid w:val="006E13B6"/>
    <w:rsid w:val="006E1678"/>
    <w:rsid w:val="006E1F48"/>
    <w:rsid w:val="006E2B87"/>
    <w:rsid w:val="006E2E49"/>
    <w:rsid w:val="006E2ED7"/>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112"/>
    <w:rsid w:val="006F025E"/>
    <w:rsid w:val="006F1146"/>
    <w:rsid w:val="006F1549"/>
    <w:rsid w:val="006F172A"/>
    <w:rsid w:val="006F1AC8"/>
    <w:rsid w:val="006F1B42"/>
    <w:rsid w:val="006F1BBB"/>
    <w:rsid w:val="006F2065"/>
    <w:rsid w:val="006F2250"/>
    <w:rsid w:val="006F226A"/>
    <w:rsid w:val="006F2656"/>
    <w:rsid w:val="006F2838"/>
    <w:rsid w:val="006F2892"/>
    <w:rsid w:val="006F2D4C"/>
    <w:rsid w:val="006F34F5"/>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F8E"/>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EA7"/>
    <w:rsid w:val="00717F81"/>
    <w:rsid w:val="00720C48"/>
    <w:rsid w:val="0072110D"/>
    <w:rsid w:val="0072183B"/>
    <w:rsid w:val="00721890"/>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93"/>
    <w:rsid w:val="0073740C"/>
    <w:rsid w:val="00737798"/>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4C2D"/>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4BE2"/>
    <w:rsid w:val="00775543"/>
    <w:rsid w:val="00775F86"/>
    <w:rsid w:val="007763D9"/>
    <w:rsid w:val="00776833"/>
    <w:rsid w:val="007768EB"/>
    <w:rsid w:val="00776D98"/>
    <w:rsid w:val="00777206"/>
    <w:rsid w:val="00777CFB"/>
    <w:rsid w:val="00777D6D"/>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4C6"/>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054A"/>
    <w:rsid w:val="007C108D"/>
    <w:rsid w:val="007C127E"/>
    <w:rsid w:val="007C1377"/>
    <w:rsid w:val="007C1582"/>
    <w:rsid w:val="007C2251"/>
    <w:rsid w:val="007C2321"/>
    <w:rsid w:val="007C2829"/>
    <w:rsid w:val="007C289F"/>
    <w:rsid w:val="007C2EC7"/>
    <w:rsid w:val="007C41E6"/>
    <w:rsid w:val="007C42CD"/>
    <w:rsid w:val="007C43D6"/>
    <w:rsid w:val="007C445D"/>
    <w:rsid w:val="007C487E"/>
    <w:rsid w:val="007C49F2"/>
    <w:rsid w:val="007C4F99"/>
    <w:rsid w:val="007C5389"/>
    <w:rsid w:val="007C54E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49"/>
    <w:rsid w:val="007E1651"/>
    <w:rsid w:val="007E1E71"/>
    <w:rsid w:val="007E1F74"/>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5F8"/>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80B"/>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AC2"/>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47EA4"/>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58EA"/>
    <w:rsid w:val="008566DA"/>
    <w:rsid w:val="008567BF"/>
    <w:rsid w:val="00856B3B"/>
    <w:rsid w:val="00856D14"/>
    <w:rsid w:val="00857129"/>
    <w:rsid w:val="0085730D"/>
    <w:rsid w:val="008576F6"/>
    <w:rsid w:val="00857846"/>
    <w:rsid w:val="00857885"/>
    <w:rsid w:val="00857CD6"/>
    <w:rsid w:val="00857DA5"/>
    <w:rsid w:val="00857F0E"/>
    <w:rsid w:val="00860013"/>
    <w:rsid w:val="008600AB"/>
    <w:rsid w:val="00860340"/>
    <w:rsid w:val="008604D9"/>
    <w:rsid w:val="00860696"/>
    <w:rsid w:val="00860957"/>
    <w:rsid w:val="00860C18"/>
    <w:rsid w:val="00860F41"/>
    <w:rsid w:val="008611A4"/>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2D0"/>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2EF"/>
    <w:rsid w:val="00892368"/>
    <w:rsid w:val="00892A93"/>
    <w:rsid w:val="00892CE6"/>
    <w:rsid w:val="0089321F"/>
    <w:rsid w:val="0089346D"/>
    <w:rsid w:val="008934AC"/>
    <w:rsid w:val="008935F9"/>
    <w:rsid w:val="008938EA"/>
    <w:rsid w:val="00893B30"/>
    <w:rsid w:val="00893C38"/>
    <w:rsid w:val="0089421A"/>
    <w:rsid w:val="008946DE"/>
    <w:rsid w:val="00894D97"/>
    <w:rsid w:val="00894E4F"/>
    <w:rsid w:val="00894E78"/>
    <w:rsid w:val="00894FC7"/>
    <w:rsid w:val="00895045"/>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5C99"/>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348"/>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3B6"/>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859"/>
    <w:rsid w:val="008E0A8C"/>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40E"/>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364"/>
    <w:rsid w:val="00921540"/>
    <w:rsid w:val="0092160C"/>
    <w:rsid w:val="00921A38"/>
    <w:rsid w:val="00921ECF"/>
    <w:rsid w:val="009220F7"/>
    <w:rsid w:val="009228D6"/>
    <w:rsid w:val="00922B73"/>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8A1"/>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37D"/>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757"/>
    <w:rsid w:val="009A6AFD"/>
    <w:rsid w:val="009A766C"/>
    <w:rsid w:val="009A774B"/>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A81"/>
    <w:rsid w:val="009C6C73"/>
    <w:rsid w:val="009C6D6B"/>
    <w:rsid w:val="009C6EAD"/>
    <w:rsid w:val="009C722A"/>
    <w:rsid w:val="009C7285"/>
    <w:rsid w:val="009C78B1"/>
    <w:rsid w:val="009D01C9"/>
    <w:rsid w:val="009D0322"/>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7C5"/>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DB2"/>
    <w:rsid w:val="009F62CF"/>
    <w:rsid w:val="009F6D0E"/>
    <w:rsid w:val="009F76AA"/>
    <w:rsid w:val="009F780B"/>
    <w:rsid w:val="009F7916"/>
    <w:rsid w:val="009F7D5E"/>
    <w:rsid w:val="00A00020"/>
    <w:rsid w:val="00A00028"/>
    <w:rsid w:val="00A007EB"/>
    <w:rsid w:val="00A0081C"/>
    <w:rsid w:val="00A00AD2"/>
    <w:rsid w:val="00A00CB2"/>
    <w:rsid w:val="00A013B7"/>
    <w:rsid w:val="00A0181D"/>
    <w:rsid w:val="00A01C58"/>
    <w:rsid w:val="00A01DB0"/>
    <w:rsid w:val="00A02783"/>
    <w:rsid w:val="00A0354F"/>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10C"/>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627F"/>
    <w:rsid w:val="00A374F2"/>
    <w:rsid w:val="00A377B5"/>
    <w:rsid w:val="00A404DA"/>
    <w:rsid w:val="00A42AB7"/>
    <w:rsid w:val="00A42EF9"/>
    <w:rsid w:val="00A43134"/>
    <w:rsid w:val="00A43139"/>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52C"/>
    <w:rsid w:val="00A56CFB"/>
    <w:rsid w:val="00A575B9"/>
    <w:rsid w:val="00A578BA"/>
    <w:rsid w:val="00A57A53"/>
    <w:rsid w:val="00A57BCE"/>
    <w:rsid w:val="00A57BF7"/>
    <w:rsid w:val="00A57C4C"/>
    <w:rsid w:val="00A57CA2"/>
    <w:rsid w:val="00A57E0A"/>
    <w:rsid w:val="00A600AA"/>
    <w:rsid w:val="00A60240"/>
    <w:rsid w:val="00A60B74"/>
    <w:rsid w:val="00A61055"/>
    <w:rsid w:val="00A610B2"/>
    <w:rsid w:val="00A61118"/>
    <w:rsid w:val="00A62536"/>
    <w:rsid w:val="00A6254A"/>
    <w:rsid w:val="00A62C5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AD4"/>
    <w:rsid w:val="00AB0B32"/>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09CF"/>
    <w:rsid w:val="00AE1200"/>
    <w:rsid w:val="00AE1612"/>
    <w:rsid w:val="00AE17CC"/>
    <w:rsid w:val="00AE1A38"/>
    <w:rsid w:val="00AE1BE5"/>
    <w:rsid w:val="00AE1C96"/>
    <w:rsid w:val="00AE1E57"/>
    <w:rsid w:val="00AE1FBA"/>
    <w:rsid w:val="00AE3051"/>
    <w:rsid w:val="00AE319E"/>
    <w:rsid w:val="00AE3662"/>
    <w:rsid w:val="00AE36A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1D7"/>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567E"/>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2F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59"/>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0EC0"/>
    <w:rsid w:val="00B71582"/>
    <w:rsid w:val="00B71800"/>
    <w:rsid w:val="00B736E5"/>
    <w:rsid w:val="00B73764"/>
    <w:rsid w:val="00B73D54"/>
    <w:rsid w:val="00B73DEA"/>
    <w:rsid w:val="00B73FB3"/>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ADD"/>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0A1"/>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3EED"/>
    <w:rsid w:val="00BA439F"/>
    <w:rsid w:val="00BA43A1"/>
    <w:rsid w:val="00BA4995"/>
    <w:rsid w:val="00BA4AEE"/>
    <w:rsid w:val="00BA5375"/>
    <w:rsid w:val="00BA5E41"/>
    <w:rsid w:val="00BA5EEF"/>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5F1"/>
    <w:rsid w:val="00BB7D72"/>
    <w:rsid w:val="00BC0282"/>
    <w:rsid w:val="00BC05ED"/>
    <w:rsid w:val="00BC0CCF"/>
    <w:rsid w:val="00BC10BA"/>
    <w:rsid w:val="00BC14FD"/>
    <w:rsid w:val="00BC1B01"/>
    <w:rsid w:val="00BC1D99"/>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597"/>
    <w:rsid w:val="00C46682"/>
    <w:rsid w:val="00C4668C"/>
    <w:rsid w:val="00C4773B"/>
    <w:rsid w:val="00C5029A"/>
    <w:rsid w:val="00C507AB"/>
    <w:rsid w:val="00C50811"/>
    <w:rsid w:val="00C50AB2"/>
    <w:rsid w:val="00C50C9F"/>
    <w:rsid w:val="00C50EB3"/>
    <w:rsid w:val="00C50FA1"/>
    <w:rsid w:val="00C51295"/>
    <w:rsid w:val="00C51535"/>
    <w:rsid w:val="00C517E3"/>
    <w:rsid w:val="00C521DD"/>
    <w:rsid w:val="00C530CD"/>
    <w:rsid w:val="00C5318F"/>
    <w:rsid w:val="00C53288"/>
    <w:rsid w:val="00C53663"/>
    <w:rsid w:val="00C53D48"/>
    <w:rsid w:val="00C53ED5"/>
    <w:rsid w:val="00C54914"/>
    <w:rsid w:val="00C54E46"/>
    <w:rsid w:val="00C54FA1"/>
    <w:rsid w:val="00C54FC9"/>
    <w:rsid w:val="00C55675"/>
    <w:rsid w:val="00C55F5D"/>
    <w:rsid w:val="00C56140"/>
    <w:rsid w:val="00C56338"/>
    <w:rsid w:val="00C56563"/>
    <w:rsid w:val="00C5695A"/>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324"/>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1DE6"/>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FF1"/>
    <w:rsid w:val="00C832DF"/>
    <w:rsid w:val="00C83449"/>
    <w:rsid w:val="00C834E8"/>
    <w:rsid w:val="00C838C8"/>
    <w:rsid w:val="00C84761"/>
    <w:rsid w:val="00C84D75"/>
    <w:rsid w:val="00C84E97"/>
    <w:rsid w:val="00C85028"/>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C60"/>
    <w:rsid w:val="00C92EEA"/>
    <w:rsid w:val="00C93107"/>
    <w:rsid w:val="00C9376F"/>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298F"/>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16E"/>
    <w:rsid w:val="00CC1920"/>
    <w:rsid w:val="00CC19FD"/>
    <w:rsid w:val="00CC2078"/>
    <w:rsid w:val="00CC28E8"/>
    <w:rsid w:val="00CC2E69"/>
    <w:rsid w:val="00CC308D"/>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1EB4"/>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17"/>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AD4"/>
    <w:rsid w:val="00CF6DB8"/>
    <w:rsid w:val="00CF70D2"/>
    <w:rsid w:val="00CF7337"/>
    <w:rsid w:val="00CF73EE"/>
    <w:rsid w:val="00CF7441"/>
    <w:rsid w:val="00CF7749"/>
    <w:rsid w:val="00CF7785"/>
    <w:rsid w:val="00CF793B"/>
    <w:rsid w:val="00CF7CCC"/>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2A64"/>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BD6"/>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C8C"/>
    <w:rsid w:val="00D33CF4"/>
    <w:rsid w:val="00D33F99"/>
    <w:rsid w:val="00D33F9E"/>
    <w:rsid w:val="00D33FD7"/>
    <w:rsid w:val="00D34290"/>
    <w:rsid w:val="00D34438"/>
    <w:rsid w:val="00D349FC"/>
    <w:rsid w:val="00D34A31"/>
    <w:rsid w:val="00D3504F"/>
    <w:rsid w:val="00D353F6"/>
    <w:rsid w:val="00D35989"/>
    <w:rsid w:val="00D36395"/>
    <w:rsid w:val="00D364B1"/>
    <w:rsid w:val="00D36790"/>
    <w:rsid w:val="00D367F6"/>
    <w:rsid w:val="00D37799"/>
    <w:rsid w:val="00D377FC"/>
    <w:rsid w:val="00D40CF0"/>
    <w:rsid w:val="00D410AC"/>
    <w:rsid w:val="00D41180"/>
    <w:rsid w:val="00D411B4"/>
    <w:rsid w:val="00D41496"/>
    <w:rsid w:val="00D414D2"/>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97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2CE"/>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A33"/>
    <w:rsid w:val="00DA2F75"/>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88"/>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D8C"/>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4E16"/>
    <w:rsid w:val="00DF51E9"/>
    <w:rsid w:val="00DF57F1"/>
    <w:rsid w:val="00DF5841"/>
    <w:rsid w:val="00DF5C92"/>
    <w:rsid w:val="00DF5E7A"/>
    <w:rsid w:val="00DF6A65"/>
    <w:rsid w:val="00DF6D7C"/>
    <w:rsid w:val="00DF7232"/>
    <w:rsid w:val="00DF7393"/>
    <w:rsid w:val="00DF7A33"/>
    <w:rsid w:val="00DF7CE3"/>
    <w:rsid w:val="00DF7D89"/>
    <w:rsid w:val="00DF7E2F"/>
    <w:rsid w:val="00DF7EAC"/>
    <w:rsid w:val="00E001D2"/>
    <w:rsid w:val="00E0028E"/>
    <w:rsid w:val="00E00EB2"/>
    <w:rsid w:val="00E0116E"/>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7EE"/>
    <w:rsid w:val="00E05B33"/>
    <w:rsid w:val="00E05C9C"/>
    <w:rsid w:val="00E0601E"/>
    <w:rsid w:val="00E0665D"/>
    <w:rsid w:val="00E0669E"/>
    <w:rsid w:val="00E067AD"/>
    <w:rsid w:val="00E06859"/>
    <w:rsid w:val="00E06F3B"/>
    <w:rsid w:val="00E07056"/>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4F1"/>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2E8"/>
    <w:rsid w:val="00E24344"/>
    <w:rsid w:val="00E243F5"/>
    <w:rsid w:val="00E2475B"/>
    <w:rsid w:val="00E24B55"/>
    <w:rsid w:val="00E24BFF"/>
    <w:rsid w:val="00E252D9"/>
    <w:rsid w:val="00E25458"/>
    <w:rsid w:val="00E25FC0"/>
    <w:rsid w:val="00E263E3"/>
    <w:rsid w:val="00E266D5"/>
    <w:rsid w:val="00E269DC"/>
    <w:rsid w:val="00E27342"/>
    <w:rsid w:val="00E2741C"/>
    <w:rsid w:val="00E27B60"/>
    <w:rsid w:val="00E27EB3"/>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19EA"/>
    <w:rsid w:val="00E420C0"/>
    <w:rsid w:val="00E421F4"/>
    <w:rsid w:val="00E42856"/>
    <w:rsid w:val="00E42FA3"/>
    <w:rsid w:val="00E433B7"/>
    <w:rsid w:val="00E43625"/>
    <w:rsid w:val="00E4362F"/>
    <w:rsid w:val="00E43699"/>
    <w:rsid w:val="00E436EE"/>
    <w:rsid w:val="00E43C05"/>
    <w:rsid w:val="00E44185"/>
    <w:rsid w:val="00E446FD"/>
    <w:rsid w:val="00E44B0C"/>
    <w:rsid w:val="00E44C85"/>
    <w:rsid w:val="00E44E16"/>
    <w:rsid w:val="00E459DA"/>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2A3"/>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FFA"/>
    <w:rsid w:val="00E663EE"/>
    <w:rsid w:val="00E66548"/>
    <w:rsid w:val="00E66846"/>
    <w:rsid w:val="00E66895"/>
    <w:rsid w:val="00E66B28"/>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1D80"/>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4F7"/>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62F"/>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3B7"/>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C4F"/>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ACB"/>
    <w:rsid w:val="00F24CC9"/>
    <w:rsid w:val="00F24FEF"/>
    <w:rsid w:val="00F2501D"/>
    <w:rsid w:val="00F25197"/>
    <w:rsid w:val="00F25240"/>
    <w:rsid w:val="00F2563A"/>
    <w:rsid w:val="00F26449"/>
    <w:rsid w:val="00F267E0"/>
    <w:rsid w:val="00F26832"/>
    <w:rsid w:val="00F270D4"/>
    <w:rsid w:val="00F27338"/>
    <w:rsid w:val="00F273CF"/>
    <w:rsid w:val="00F3006D"/>
    <w:rsid w:val="00F30843"/>
    <w:rsid w:val="00F30988"/>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9FE"/>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B26"/>
    <w:rsid w:val="00F76E07"/>
    <w:rsid w:val="00F76F6E"/>
    <w:rsid w:val="00F773AF"/>
    <w:rsid w:val="00F7775E"/>
    <w:rsid w:val="00F77BDA"/>
    <w:rsid w:val="00F77F49"/>
    <w:rsid w:val="00F80260"/>
    <w:rsid w:val="00F8047B"/>
    <w:rsid w:val="00F8049C"/>
    <w:rsid w:val="00F80508"/>
    <w:rsid w:val="00F8066F"/>
    <w:rsid w:val="00F80868"/>
    <w:rsid w:val="00F80B1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7DE"/>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338"/>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17"/>
    <w:rsid w:val="00FB0826"/>
    <w:rsid w:val="00FB0C6A"/>
    <w:rsid w:val="00FB0D2A"/>
    <w:rsid w:val="00FB14CC"/>
    <w:rsid w:val="00FB177B"/>
    <w:rsid w:val="00FB1918"/>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09D"/>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B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5C42"/>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03.ibm.com/software/products/en/appserv-was-liberty-core" TargetMode="External"/><Relationship Id="rId18" Type="http://schemas.openxmlformats.org/officeDocument/2006/relationships/hyperlink" Target="http://www.oracle.com/technetwork/java/javaee/downloads/index.html" TargetMode="External"/><Relationship Id="rId26" Type="http://schemas.openxmlformats.org/officeDocument/2006/relationships/image" Target="media/image5.png"/><Relationship Id="rId39" Type="http://schemas.openxmlformats.org/officeDocument/2006/relationships/image" Target="media/image13.jpeg"/><Relationship Id="rId21" Type="http://schemas.openxmlformats.org/officeDocument/2006/relationships/hyperlink" Target="http://www.javaranch.com/" TargetMode="External"/><Relationship Id="rId34" Type="http://schemas.openxmlformats.org/officeDocument/2006/relationships/hyperlink" Target="https://www.baeldung.com/executable-jar-with-maven" TargetMode="External"/><Relationship Id="rId42" Type="http://schemas.openxmlformats.org/officeDocument/2006/relationships/image" Target="media/image16.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clipse.org/jetty/" TargetMode="External"/><Relationship Id="rId29" Type="http://schemas.openxmlformats.org/officeDocument/2006/relationships/image" Target="media/image7.png"/><Relationship Id="rId11" Type="http://schemas.openxmlformats.org/officeDocument/2006/relationships/image" Target="media/image1.jpeg"/><Relationship Id="rId24" Type="http://schemas.openxmlformats.org/officeDocument/2006/relationships/hyperlink" Target="https://javajee.com/category/java-web-java-ee" TargetMode="External"/><Relationship Id="rId32" Type="http://schemas.openxmlformats.org/officeDocument/2006/relationships/hyperlink" Target="https://www.baeldung.com/java-create-jar" TargetMode="External"/><Relationship Id="rId37" Type="http://schemas.openxmlformats.org/officeDocument/2006/relationships/image" Target="media/image11.jpeg"/><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http://tomcat.apache.org/" TargetMode="External"/><Relationship Id="rId23" Type="http://schemas.openxmlformats.org/officeDocument/2006/relationships/hyperlink" Target="https://docs.oracle.com/javaee/6/tutorial/doc/" TargetMode="External"/><Relationship Id="rId28" Type="http://schemas.openxmlformats.org/officeDocument/2006/relationships/hyperlink" Target="https://tomcat.apache.org/tomcat-9.0-doc/RUNNING.txt" TargetMode="External"/><Relationship Id="rId36" Type="http://schemas.openxmlformats.org/officeDocument/2006/relationships/image" Target="media/image10.jpeg"/><Relationship Id="rId49" Type="http://schemas.openxmlformats.org/officeDocument/2006/relationships/theme" Target="theme/theme1.xml"/><Relationship Id="rId10" Type="http://schemas.openxmlformats.org/officeDocument/2006/relationships/hyperlink" Target="https://help.eclipse.org/neon/index.jsp?topic=%2Forg.eclipse.platform.doc.isv%2Fguide%2Farch.htm" TargetMode="External"/><Relationship Id="rId19" Type="http://schemas.openxmlformats.org/officeDocument/2006/relationships/hyperlink" Target="http://download.oracle.com/javaee/6/api/javax/ejb/package-summary.html" TargetMode="External"/><Relationship Id="rId31" Type="http://schemas.openxmlformats.org/officeDocument/2006/relationships/hyperlink" Target="https://www.baeldung.com/java-jar-executable-manifest-main-class" TargetMode="External"/><Relationship Id="rId44"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en.wikipedia.org/wiki/Service-oriented_architecture" TargetMode="External"/><Relationship Id="rId14" Type="http://schemas.openxmlformats.org/officeDocument/2006/relationships/hyperlink" Target="http://www.oracle.com/technetwork/middleware/weblogic/overview/index.html" TargetMode="External"/><Relationship Id="rId22" Type="http://schemas.openxmlformats.org/officeDocument/2006/relationships/hyperlink" Target="http://www.coderanch.com/forums/f-7/servlets" TargetMode="Externa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fontTable" Target="fontTable.xml"/><Relationship Id="rId8" Type="http://schemas.openxmlformats.org/officeDocument/2006/relationships/hyperlink" Target="https://en.wikipedia.org/wiki/Object_Linking_and_Embedding"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stackoverflow.com/questions/7550612/in-simplest-terms-what-is-a-factory" TargetMode="External"/><Relationship Id="rId25" Type="http://schemas.openxmlformats.org/officeDocument/2006/relationships/image" Target="media/image4.gif"/><Relationship Id="rId33" Type="http://schemas.openxmlformats.org/officeDocument/2006/relationships/hyperlink" Target="https://www.baeldung.com/executable-jar-with-maven" TargetMode="External"/><Relationship Id="rId38" Type="http://schemas.openxmlformats.org/officeDocument/2006/relationships/image" Target="media/image12.jpeg"/><Relationship Id="rId46" Type="http://schemas.openxmlformats.org/officeDocument/2006/relationships/image" Target="media/image20.png"/><Relationship Id="rId20" Type="http://schemas.openxmlformats.org/officeDocument/2006/relationships/image" Target="media/image3.jpe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2</TotalTime>
  <Pages>16</Pages>
  <Words>3666</Words>
  <Characters>2089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4</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363</cp:revision>
  <cp:lastPrinted>2019-08-11T03:38:00Z</cp:lastPrinted>
  <dcterms:created xsi:type="dcterms:W3CDTF">2021-01-14T21:58:00Z</dcterms:created>
  <dcterms:modified xsi:type="dcterms:W3CDTF">2021-02-10T07:34:00Z</dcterms:modified>
</cp:coreProperties>
</file>